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5788E" w14:textId="77777777" w:rsidR="00EE6A48" w:rsidRPr="00EE6A48" w:rsidRDefault="00EE6A48" w:rsidP="00EE6A48">
      <w:pPr>
        <w:spacing w:line="312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F3EA7AB" w14:textId="77777777" w:rsidR="00EE6A48" w:rsidRPr="00EE6A48" w:rsidRDefault="00EE6A48" w:rsidP="00EE6A48">
      <w:pPr>
        <w:spacing w:line="312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1B31AEC" w14:textId="77777777" w:rsidR="00EE6A48" w:rsidRPr="00EE6A48" w:rsidRDefault="00EE6A48" w:rsidP="00EE6A48">
      <w:pPr>
        <w:spacing w:line="312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F1C945E" w14:textId="77777777" w:rsidR="00EE6A48" w:rsidRPr="00EE6A48" w:rsidRDefault="00EE6A48" w:rsidP="00EE6A48">
      <w:pPr>
        <w:spacing w:line="312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674C2AC" w14:textId="77777777" w:rsidR="00EE6A48" w:rsidRPr="00EE6A48" w:rsidRDefault="00EE6A48" w:rsidP="00EE6A48">
      <w:pPr>
        <w:spacing w:line="312" w:lineRule="auto"/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r w:rsidRPr="00EE6A48">
        <w:rPr>
          <w:rFonts w:ascii="Times New Roman" w:hAnsi="Times New Roman" w:cs="Times New Roman"/>
          <w:b/>
          <w:bCs/>
          <w:sz w:val="96"/>
          <w:szCs w:val="96"/>
        </w:rPr>
        <w:t>Vaccine Management System</w:t>
      </w:r>
    </w:p>
    <w:p w14:paraId="085D293D" w14:textId="77777777" w:rsidR="00EE6A48" w:rsidRPr="00EE6A48" w:rsidRDefault="00EE6A48" w:rsidP="00EE6A48">
      <w:pPr>
        <w:spacing w:line="312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 w:rsidRPr="00EE6A48">
        <w:rPr>
          <w:rFonts w:ascii="Times New Roman" w:hAnsi="Times New Roman" w:cs="Times New Roman"/>
          <w:b/>
          <w:bCs/>
          <w:sz w:val="52"/>
          <w:szCs w:val="52"/>
        </w:rPr>
        <w:t>(Drug_Lord_v.1.3)</w:t>
      </w:r>
    </w:p>
    <w:p w14:paraId="7903BA16" w14:textId="77777777" w:rsidR="00EE6A48" w:rsidRPr="00EE6A48" w:rsidRDefault="00EE6A48" w:rsidP="00EE6A48">
      <w:pPr>
        <w:spacing w:line="312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 w:rsidRPr="00EE6A48">
        <w:rPr>
          <w:rFonts w:ascii="Times New Roman" w:hAnsi="Times New Roman" w:cs="Times New Roman"/>
          <w:b/>
          <w:bCs/>
          <w:sz w:val="52"/>
          <w:szCs w:val="52"/>
        </w:rPr>
        <w:t>[Le-Vaccine]</w:t>
      </w:r>
    </w:p>
    <w:p w14:paraId="1F06CF49" w14:textId="77777777" w:rsidR="00EE6A48" w:rsidRPr="00EE6A48" w:rsidRDefault="00EE6A48" w:rsidP="00EE6A48">
      <w:pPr>
        <w:spacing w:line="312" w:lineRule="auto"/>
        <w:rPr>
          <w:rFonts w:ascii="Times New Roman" w:hAnsi="Times New Roman" w:cs="Times New Roman"/>
          <w:b/>
          <w:bCs/>
        </w:rPr>
      </w:pPr>
      <w:r w:rsidRPr="00EE6A48">
        <w:rPr>
          <w:rFonts w:ascii="Times New Roman" w:hAnsi="Times New Roman" w:cs="Times New Roman"/>
          <w:b/>
          <w:bCs/>
        </w:rPr>
        <w:br w:type="page"/>
      </w:r>
    </w:p>
    <w:bookmarkStart w:id="0" w:name="_Hlk115086376" w:displacedByCustomXml="next"/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en-IN"/>
        </w:rPr>
        <w:id w:val="-1637639737"/>
        <w:docPartObj>
          <w:docPartGallery w:val="Table of Contents"/>
          <w:docPartUnique/>
        </w:docPartObj>
      </w:sdtPr>
      <w:sdtEndPr>
        <w:rPr>
          <w:i/>
          <w:iCs/>
          <w:noProof/>
        </w:rPr>
      </w:sdtEndPr>
      <w:sdtContent>
        <w:p w14:paraId="634AEF92" w14:textId="77777777" w:rsidR="00EE6A48" w:rsidRPr="00EE6A48" w:rsidRDefault="00EE6A48" w:rsidP="00EE6A48">
          <w:pPr>
            <w:pStyle w:val="TOCHeading"/>
            <w:spacing w:line="312" w:lineRule="auto"/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  <w:r w:rsidRPr="00EE6A48">
            <w:rPr>
              <w:rFonts w:ascii="Times New Roman" w:hAnsi="Times New Roman" w:cs="Times New Roman"/>
              <w:b/>
              <w:bCs/>
              <w:sz w:val="28"/>
              <w:szCs w:val="28"/>
            </w:rPr>
            <w:t>Index</w:t>
          </w:r>
        </w:p>
        <w:p w14:paraId="4CD59BE4" w14:textId="4C2B18BC" w:rsidR="00EE6A48" w:rsidRPr="00EE6A48" w:rsidRDefault="00EE6A48" w:rsidP="00EE6A48">
          <w:pPr>
            <w:pStyle w:val="TOC1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r w:rsidRPr="00EE6A48">
            <w:rPr>
              <w:rFonts w:ascii="Times New Roman" w:hAnsi="Times New Roman" w:cs="Times New Roman"/>
              <w:b w:val="0"/>
              <w:bCs w:val="0"/>
              <w:sz w:val="22"/>
              <w:szCs w:val="22"/>
            </w:rPr>
            <w:fldChar w:fldCharType="begin"/>
          </w:r>
          <w:r w:rsidRPr="00EE6A48">
            <w:rPr>
              <w:rFonts w:ascii="Times New Roman" w:hAnsi="Times New Roman" w:cs="Times New Roman"/>
              <w:b w:val="0"/>
              <w:bCs w:val="0"/>
              <w:sz w:val="22"/>
              <w:szCs w:val="22"/>
            </w:rPr>
            <w:instrText xml:space="preserve"> TOC \o "1-3" \h \z \u </w:instrText>
          </w:r>
          <w:r w:rsidRPr="00EE6A48">
            <w:rPr>
              <w:rFonts w:ascii="Times New Roman" w:hAnsi="Times New Roman" w:cs="Times New Roman"/>
              <w:b w:val="0"/>
              <w:bCs w:val="0"/>
              <w:sz w:val="22"/>
              <w:szCs w:val="22"/>
            </w:rPr>
            <w:fldChar w:fldCharType="separate"/>
          </w:r>
          <w:hyperlink w:anchor="_Toc128336868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Project Synopsi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68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9CA4A3A" w14:textId="53E89F98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69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Title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69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08E6917" w14:textId="6C998D33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70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Problem Statement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0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2625EEA" w14:textId="17A26B40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71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Why this Topic?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1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2DFFC64" w14:textId="2580DB84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72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Objective and Scope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2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E269CF" w14:textId="5A321C99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73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Methodology for developing project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3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A02101B" w14:textId="00B7FC4A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74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Proposed Architectur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4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C30907B" w14:textId="1F50FE9B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75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Requirement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5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E23B31F" w14:textId="5069A99F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876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oftware Requirement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6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A9B9071" w14:textId="78424936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877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Hardware Requirement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7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D011345" w14:textId="2B6EDC4E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78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Platform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8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D4D1E33" w14:textId="623D402C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79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Contributio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79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28C6617" w14:textId="6669E064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80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0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F3558D8" w14:textId="4BED44D7" w:rsidR="00EE6A48" w:rsidRPr="00EE6A48" w:rsidRDefault="00EE6A48" w:rsidP="00EE6A48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28336881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1.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Introductio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1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C9E4429" w14:textId="01DB2E3C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82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1.1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Background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2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A9D61A" w14:textId="2E5B8090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83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1.2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Objectiv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3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4876B01" w14:textId="6362D159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84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1.3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Purpos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4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A20CABE" w14:textId="22872563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85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1.4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Applicatio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5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70EE2DE" w14:textId="74437B58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86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1.5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cop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6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12244A0" w14:textId="3AD34DE3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87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1.6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Achievement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7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AAF9022" w14:textId="0FB1A118" w:rsidR="00EE6A48" w:rsidRPr="00EE6A48" w:rsidRDefault="00EE6A48" w:rsidP="00EE6A48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28336888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2.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urvey of Technology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8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C39324E" w14:textId="705FF78D" w:rsidR="00EE6A48" w:rsidRPr="00EE6A48" w:rsidRDefault="00EE6A48" w:rsidP="00EE6A48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28336889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Requirement and Analysi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89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94BBEE4" w14:textId="6F287342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90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1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Problem Definitio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0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9E70186" w14:textId="44331612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891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1.1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ub Problem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1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E326392" w14:textId="4BDFB81F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892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1.2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Problem Description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2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E22B579" w14:textId="0065873E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93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2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Requirements Specificatio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3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498D033" w14:textId="08FCA190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894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2.1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Requirement analysi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4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5782E4A" w14:textId="517472E6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895" w:history="1">
            <w:r w:rsidRPr="00EE6A4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.2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unctional Requirement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5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9486CE" w14:textId="79C7C74D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896" w:history="1">
            <w:r w:rsidRPr="00EE6A4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.3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Non-Functional Requirement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6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3044FF8" w14:textId="57CE6720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897" w:history="1">
            <w:r w:rsidRPr="00EE6A4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.3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b- System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7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77CD3B6" w14:textId="59831703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898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3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Planning &amp; Scheduling (update)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8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AD28EE9" w14:textId="1C51147C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899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3.1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Activity Tabl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899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AC15769" w14:textId="13D5B044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00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Activitie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0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6433E05" w14:textId="052C65A1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01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tart-Dat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1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CAF2EB8" w14:textId="58C5B00E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02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End-Dat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2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7A007B6" w14:textId="6C461A5B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03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3.2 Gantt Chart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3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5493CE" w14:textId="415109CA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04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Activitie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4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4B712A3" w14:textId="0958B0A5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05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tart-Dat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5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52D806" w14:textId="4E64B202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06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End-Dat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6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B362BBC" w14:textId="764DF606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07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Re-Engineering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7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8387EB3" w14:textId="26AEB8E7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08" w:history="1"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8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A6163BB" w14:textId="05C4A19E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09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4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Hardware &amp; software requirement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09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53BDA72" w14:textId="4BC673DA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10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.1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Hardwar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0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4381543" w14:textId="0DDAAF8F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11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.2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oftware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1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694A0FB" w14:textId="352A275F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12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Conceptual Model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2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F07768" w14:textId="5AA259CA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13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.1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3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A21896D" w14:textId="0718F2D6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14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.2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Data-Flow Diagram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4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3A200BA" w14:textId="0C07B651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15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.3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Class Diagram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5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02A926" w14:textId="6497D463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16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.4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Use-Case Diagram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6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61FFEE2" w14:textId="3A0A855A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17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.5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equence Diagram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7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481E30B" w14:textId="1684839F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18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.5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tate Activity Diagram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8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5EFE6A6" w14:textId="7B458597" w:rsidR="00EE6A48" w:rsidRPr="00EE6A48" w:rsidRDefault="00EE6A48" w:rsidP="00EE6A48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19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3.5.6</w:t>
            </w:r>
            <w:r w:rsidRPr="00EE6A48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Activity Diagram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19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F705D5A" w14:textId="17A48719" w:rsidR="00EE6A48" w:rsidRPr="00EE6A48" w:rsidRDefault="00EE6A48" w:rsidP="00EE6A48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28336920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4.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System Desig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0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4BA00A9" w14:textId="0F8BDCDF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21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Interface Desig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1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EB851B9" w14:textId="5E2BD80F" w:rsidR="00EE6A48" w:rsidRPr="00EE6A48" w:rsidRDefault="00EE6A48" w:rsidP="00EE6A48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22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4.2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Test Case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2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024097E" w14:textId="265F1C57" w:rsidR="00EE6A48" w:rsidRPr="00EE6A48" w:rsidRDefault="00EE6A48" w:rsidP="00EE6A48">
          <w:pPr>
            <w:pStyle w:val="TOC1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28336923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 Implementation and Testing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3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18CCDBC" w14:textId="2AE1C546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24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1 Implementation Approache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4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BD9085" w14:textId="262424C4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25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2 Coding Details and Coding Efficiency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5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05E1563" w14:textId="07B10D72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26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2.1 Code Design: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6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4672CFD" w14:textId="2E0E1F61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27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2.2 Code Efficiency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7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535BE53" w14:textId="43000701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28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3 Testing Approach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8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9D36B44" w14:textId="5C9CE63B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29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3.1 Unit Testing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29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EC6E5F2" w14:textId="7F640C2D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30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3.2 Integration Testing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0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F705161" w14:textId="19B88659" w:rsidR="00EE6A48" w:rsidRPr="00EE6A48" w:rsidRDefault="00EE6A48" w:rsidP="00EE6A48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28336931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3.3 Beta Testing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1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2EEAF43" w14:textId="752179AA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32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4 Modifications and Improvement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2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9C65996" w14:textId="20602054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33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6. Results and Discussion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3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9678478" w14:textId="700B317C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34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6.1 Test Report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4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351B32E" w14:textId="3B5FBE35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35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6.2 User Documentatio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5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53BF67" w14:textId="191261CC" w:rsidR="00EE6A48" w:rsidRPr="00EE6A48" w:rsidRDefault="00EE6A48" w:rsidP="00EE6A48">
          <w:pPr>
            <w:pStyle w:val="TOC1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28336936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7. Conclusion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6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7E2CE81" w14:textId="5E83AD78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37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7.1 Conclusion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7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318D68C" w14:textId="5C4B53B1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38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7.2 Limitation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8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AEB8EBB" w14:textId="656F12D7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39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7.3 Future Scope: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39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9CF558F" w14:textId="527D6B6B" w:rsidR="00EE6A48" w:rsidRPr="00EE6A48" w:rsidRDefault="00EE6A48" w:rsidP="00EE6A48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28336940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5.</w:t>
            </w:r>
            <w:r w:rsidRPr="00EE6A48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Bibliography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40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211F635" w14:textId="067C2C29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41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Website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41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61F565A" w14:textId="0447C7A2" w:rsidR="00EE6A48" w:rsidRPr="00EE6A48" w:rsidRDefault="00EE6A48" w:rsidP="00EE6A48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28336942" w:history="1">
            <w:r w:rsidRPr="00EE6A48">
              <w:rPr>
                <w:rStyle w:val="Hyperlink"/>
                <w:rFonts w:ascii="Times New Roman" w:hAnsi="Times New Roman" w:cs="Times New Roman"/>
                <w:noProof/>
              </w:rPr>
              <w:t>Reference books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instrText xml:space="preserve"> PAGEREF _Toc128336942 \h </w:instrTex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6349D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EE6A4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B40815A" w14:textId="77777777" w:rsidR="00EE6A48" w:rsidRPr="00EE6A48" w:rsidRDefault="00EE6A48" w:rsidP="00EE6A48">
          <w:pPr>
            <w:spacing w:line="312" w:lineRule="auto"/>
            <w:rPr>
              <w:rFonts w:ascii="Times New Roman" w:hAnsi="Times New Roman" w:cs="Times New Roman"/>
              <w:i/>
              <w:iCs/>
            </w:rPr>
          </w:pPr>
          <w:r w:rsidRPr="00EE6A48">
            <w:rPr>
              <w:rFonts w:ascii="Times New Roman" w:hAnsi="Times New Roman" w:cs="Times New Roman"/>
              <w:i/>
              <w:iCs/>
              <w:noProof/>
            </w:rPr>
            <w:fldChar w:fldCharType="end"/>
          </w:r>
        </w:p>
      </w:sdtContent>
    </w:sdt>
    <w:bookmarkEnd w:id="0"/>
    <w:p w14:paraId="24AF3E8D" w14:textId="77777777" w:rsidR="00EE6A48" w:rsidRPr="00EE6A48" w:rsidRDefault="00EE6A48" w:rsidP="00EE6A48">
      <w:pPr>
        <w:spacing w:line="312" w:lineRule="auto"/>
        <w:jc w:val="center"/>
        <w:rPr>
          <w:rFonts w:ascii="Times New Roman" w:hAnsi="Times New Roman" w:cs="Times New Roman"/>
        </w:rPr>
      </w:pPr>
    </w:p>
    <w:p w14:paraId="71FF6D94" w14:textId="77777777" w:rsidR="00EE6A48" w:rsidRPr="00EE6A48" w:rsidRDefault="00EE6A48" w:rsidP="00EE6A48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EE6A48">
        <w:rPr>
          <w:rFonts w:ascii="Times New Roman" w:hAnsi="Times New Roman" w:cs="Times New Roman"/>
        </w:rPr>
        <w:br w:type="page"/>
      </w:r>
      <w:bookmarkStart w:id="1" w:name="_Hlk115086377"/>
      <w:r w:rsidRPr="00EE6A48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proofErr w:type="gramStart"/>
      <w:r w:rsidRPr="00EE6A48">
        <w:rPr>
          <w:rFonts w:ascii="Times New Roman" w:hAnsi="Times New Roman" w:cs="Times New Roman"/>
          <w:sz w:val="24"/>
          <w:szCs w:val="24"/>
        </w:rPr>
        <w:t>of  Figures</w:t>
      </w:r>
      <w:proofErr w:type="gramEnd"/>
    </w:p>
    <w:p w14:paraId="6F1BB61B" w14:textId="77777777" w:rsidR="00EE6A48" w:rsidRPr="00EE6A48" w:rsidRDefault="00EE6A48" w:rsidP="00EE6A48">
      <w:pPr>
        <w:pStyle w:val="Heading1"/>
        <w:spacing w:line="312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bookmarkStart w:id="2" w:name="_Toc1138047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3"/>
        <w:gridCol w:w="4031"/>
        <w:gridCol w:w="2899"/>
      </w:tblGrid>
      <w:tr w:rsidR="00EE6A48" w:rsidRPr="00EE6A48" w14:paraId="3F914797" w14:textId="77777777" w:rsidTr="0025400E">
        <w:tc>
          <w:tcPr>
            <w:tcW w:w="1413" w:type="dxa"/>
          </w:tcPr>
          <w:p w14:paraId="1526270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No</w:t>
            </w:r>
          </w:p>
        </w:tc>
        <w:tc>
          <w:tcPr>
            <w:tcW w:w="4111" w:type="dxa"/>
          </w:tcPr>
          <w:p w14:paraId="73B38C02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</w:t>
            </w:r>
          </w:p>
        </w:tc>
        <w:tc>
          <w:tcPr>
            <w:tcW w:w="2969" w:type="dxa"/>
          </w:tcPr>
          <w:p w14:paraId="4A0F147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</w:p>
        </w:tc>
      </w:tr>
      <w:tr w:rsidR="00EE6A48" w:rsidRPr="00EE6A48" w14:paraId="276BF69F" w14:textId="77777777" w:rsidTr="0025400E">
        <w:tc>
          <w:tcPr>
            <w:tcW w:w="1413" w:type="dxa"/>
            <w:vAlign w:val="center"/>
          </w:tcPr>
          <w:p w14:paraId="43743955" w14:textId="77777777" w:rsidR="00EE6A48" w:rsidRPr="00EE6A48" w:rsidRDefault="00EE6A48" w:rsidP="0025400E">
            <w:pPr>
              <w:pStyle w:val="ListParagraph"/>
              <w:spacing w:line="312" w:lineRule="auto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1.1</w:t>
            </w:r>
          </w:p>
        </w:tc>
        <w:tc>
          <w:tcPr>
            <w:tcW w:w="4111" w:type="dxa"/>
          </w:tcPr>
          <w:p w14:paraId="5CC844A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 xml:space="preserve"> (Architecture Design)</w:t>
            </w:r>
          </w:p>
        </w:tc>
        <w:tc>
          <w:tcPr>
            <w:tcW w:w="2969" w:type="dxa"/>
          </w:tcPr>
          <w:p w14:paraId="09FF6FAD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E6A48" w:rsidRPr="00EE6A48" w14:paraId="3DE43E91" w14:textId="77777777" w:rsidTr="0025400E">
        <w:tc>
          <w:tcPr>
            <w:tcW w:w="1413" w:type="dxa"/>
            <w:vAlign w:val="center"/>
          </w:tcPr>
          <w:p w14:paraId="73E10322" w14:textId="77777777" w:rsidR="00EE6A48" w:rsidRPr="00EE6A48" w:rsidRDefault="00EE6A48" w:rsidP="0025400E">
            <w:pPr>
              <w:pStyle w:val="ListParagraph"/>
              <w:spacing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.1</w:t>
            </w:r>
          </w:p>
        </w:tc>
        <w:tc>
          <w:tcPr>
            <w:tcW w:w="4111" w:type="dxa"/>
          </w:tcPr>
          <w:p w14:paraId="1A42133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 xml:space="preserve"> (Survey)</w:t>
            </w:r>
          </w:p>
        </w:tc>
        <w:tc>
          <w:tcPr>
            <w:tcW w:w="2969" w:type="dxa"/>
          </w:tcPr>
          <w:p w14:paraId="73E89D37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EE6A48" w:rsidRPr="00EE6A48" w14:paraId="6B7B5573" w14:textId="77777777" w:rsidTr="0025400E">
        <w:tc>
          <w:tcPr>
            <w:tcW w:w="1413" w:type="dxa"/>
            <w:vAlign w:val="center"/>
          </w:tcPr>
          <w:p w14:paraId="7841169E" w14:textId="77777777" w:rsidR="00EE6A48" w:rsidRPr="00EE6A48" w:rsidRDefault="00EE6A48" w:rsidP="0025400E">
            <w:pPr>
              <w:pStyle w:val="ListParagraph"/>
              <w:spacing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.2</w:t>
            </w:r>
          </w:p>
        </w:tc>
        <w:tc>
          <w:tcPr>
            <w:tcW w:w="4111" w:type="dxa"/>
          </w:tcPr>
          <w:p w14:paraId="740D925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(Survey)</w:t>
            </w:r>
          </w:p>
        </w:tc>
        <w:tc>
          <w:tcPr>
            <w:tcW w:w="2969" w:type="dxa"/>
          </w:tcPr>
          <w:p w14:paraId="47B4505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EE6A48" w:rsidRPr="00EE6A48" w14:paraId="69440710" w14:textId="77777777" w:rsidTr="0025400E">
        <w:tc>
          <w:tcPr>
            <w:tcW w:w="1413" w:type="dxa"/>
            <w:vAlign w:val="center"/>
          </w:tcPr>
          <w:p w14:paraId="758A04ED" w14:textId="77777777" w:rsidR="00EE6A48" w:rsidRPr="00EE6A48" w:rsidRDefault="00EE6A48" w:rsidP="0025400E">
            <w:pPr>
              <w:pStyle w:val="ListParagraph"/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.3</w:t>
            </w:r>
          </w:p>
        </w:tc>
        <w:tc>
          <w:tcPr>
            <w:tcW w:w="4111" w:type="dxa"/>
          </w:tcPr>
          <w:p w14:paraId="4AEBE485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.3 (Survey)</w:t>
            </w:r>
          </w:p>
        </w:tc>
        <w:tc>
          <w:tcPr>
            <w:tcW w:w="2969" w:type="dxa"/>
          </w:tcPr>
          <w:p w14:paraId="56AA95D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EE6A48" w:rsidRPr="00EE6A48" w14:paraId="6D9DF1E4" w14:textId="77777777" w:rsidTr="0025400E">
        <w:tc>
          <w:tcPr>
            <w:tcW w:w="1413" w:type="dxa"/>
            <w:vAlign w:val="center"/>
          </w:tcPr>
          <w:p w14:paraId="71CFF176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516F375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.4 (Survey)</w:t>
            </w:r>
          </w:p>
        </w:tc>
        <w:tc>
          <w:tcPr>
            <w:tcW w:w="2969" w:type="dxa"/>
          </w:tcPr>
          <w:p w14:paraId="32AB385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EE6A48" w:rsidRPr="00EE6A48" w14:paraId="3203A62A" w14:textId="77777777" w:rsidTr="0025400E">
        <w:tc>
          <w:tcPr>
            <w:tcW w:w="1413" w:type="dxa"/>
            <w:vAlign w:val="center"/>
          </w:tcPr>
          <w:p w14:paraId="5F55BB2D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6FA973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.5 (Survey)</w:t>
            </w:r>
          </w:p>
        </w:tc>
        <w:tc>
          <w:tcPr>
            <w:tcW w:w="2969" w:type="dxa"/>
          </w:tcPr>
          <w:p w14:paraId="0688327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EE6A48" w:rsidRPr="00EE6A48" w14:paraId="3769DCFD" w14:textId="77777777" w:rsidTr="0025400E">
        <w:tc>
          <w:tcPr>
            <w:tcW w:w="1413" w:type="dxa"/>
            <w:vAlign w:val="center"/>
          </w:tcPr>
          <w:p w14:paraId="510A6AEE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7B505D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.6 (Survey)</w:t>
            </w:r>
          </w:p>
        </w:tc>
        <w:tc>
          <w:tcPr>
            <w:tcW w:w="2969" w:type="dxa"/>
          </w:tcPr>
          <w:p w14:paraId="16AE4A6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EE6A48" w:rsidRPr="00EE6A48" w14:paraId="512694B5" w14:textId="77777777" w:rsidTr="0025400E">
        <w:tc>
          <w:tcPr>
            <w:tcW w:w="1413" w:type="dxa"/>
            <w:vAlign w:val="center"/>
          </w:tcPr>
          <w:p w14:paraId="734FA1E2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5102625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.7 (Survey)</w:t>
            </w:r>
          </w:p>
        </w:tc>
        <w:tc>
          <w:tcPr>
            <w:tcW w:w="2969" w:type="dxa"/>
          </w:tcPr>
          <w:p w14:paraId="6383C4ED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EE6A48" w:rsidRPr="00EE6A48" w14:paraId="10C8244B" w14:textId="77777777" w:rsidTr="0025400E">
        <w:tc>
          <w:tcPr>
            <w:tcW w:w="1413" w:type="dxa"/>
            <w:vAlign w:val="center"/>
          </w:tcPr>
          <w:p w14:paraId="5023D113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918A045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 (GANTT Chart)</w:t>
            </w:r>
          </w:p>
        </w:tc>
        <w:tc>
          <w:tcPr>
            <w:tcW w:w="2969" w:type="dxa"/>
          </w:tcPr>
          <w:p w14:paraId="10C92CCB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EE6A48" w:rsidRPr="00EE6A48" w14:paraId="544C42E1" w14:textId="77777777" w:rsidTr="0025400E">
        <w:tc>
          <w:tcPr>
            <w:tcW w:w="1413" w:type="dxa"/>
            <w:vAlign w:val="center"/>
          </w:tcPr>
          <w:p w14:paraId="6924FBBA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ADA0E66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 (Data Model)</w:t>
            </w:r>
          </w:p>
        </w:tc>
        <w:tc>
          <w:tcPr>
            <w:tcW w:w="2969" w:type="dxa"/>
          </w:tcPr>
          <w:p w14:paraId="2A67344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EE6A48" w:rsidRPr="00EE6A48" w14:paraId="349598CF" w14:textId="77777777" w:rsidTr="0025400E">
        <w:tc>
          <w:tcPr>
            <w:tcW w:w="1413" w:type="dxa"/>
            <w:vAlign w:val="center"/>
          </w:tcPr>
          <w:p w14:paraId="0CAEA475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2E7D38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3 (Dataflow 0)</w:t>
            </w:r>
          </w:p>
        </w:tc>
        <w:tc>
          <w:tcPr>
            <w:tcW w:w="2969" w:type="dxa"/>
          </w:tcPr>
          <w:p w14:paraId="32A9BBC7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EE6A48" w:rsidRPr="00EE6A48" w14:paraId="17A88F05" w14:textId="77777777" w:rsidTr="0025400E">
        <w:tc>
          <w:tcPr>
            <w:tcW w:w="1413" w:type="dxa"/>
            <w:vAlign w:val="center"/>
          </w:tcPr>
          <w:p w14:paraId="6A141D08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0AAA1F6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4 (Dataflow 1)</w:t>
            </w:r>
          </w:p>
        </w:tc>
        <w:tc>
          <w:tcPr>
            <w:tcW w:w="2969" w:type="dxa"/>
          </w:tcPr>
          <w:p w14:paraId="4D141CF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EE6A48" w:rsidRPr="00EE6A48" w14:paraId="54983113" w14:textId="77777777" w:rsidTr="0025400E">
        <w:tc>
          <w:tcPr>
            <w:tcW w:w="1413" w:type="dxa"/>
            <w:vAlign w:val="center"/>
          </w:tcPr>
          <w:p w14:paraId="38837162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5A189C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5 (Dataflow 2)</w:t>
            </w:r>
          </w:p>
        </w:tc>
        <w:tc>
          <w:tcPr>
            <w:tcW w:w="2969" w:type="dxa"/>
          </w:tcPr>
          <w:p w14:paraId="412F749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EE6A48" w:rsidRPr="00EE6A48" w14:paraId="16DE6EEC" w14:textId="77777777" w:rsidTr="0025400E">
        <w:tc>
          <w:tcPr>
            <w:tcW w:w="1413" w:type="dxa"/>
            <w:vAlign w:val="center"/>
          </w:tcPr>
          <w:p w14:paraId="6D9F818A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B396A9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6 (Class Diagram)</w:t>
            </w:r>
          </w:p>
        </w:tc>
        <w:tc>
          <w:tcPr>
            <w:tcW w:w="2969" w:type="dxa"/>
          </w:tcPr>
          <w:p w14:paraId="04BB0C95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EE6A48" w:rsidRPr="00EE6A48" w14:paraId="77B605F5" w14:textId="77777777" w:rsidTr="0025400E">
        <w:tc>
          <w:tcPr>
            <w:tcW w:w="1413" w:type="dxa"/>
            <w:vAlign w:val="center"/>
          </w:tcPr>
          <w:p w14:paraId="6E520F73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5D27A61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7 (Use-case Diagram)</w:t>
            </w:r>
          </w:p>
        </w:tc>
        <w:tc>
          <w:tcPr>
            <w:tcW w:w="2969" w:type="dxa"/>
          </w:tcPr>
          <w:p w14:paraId="551A943F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EE6A48" w:rsidRPr="00EE6A48" w14:paraId="26E72645" w14:textId="77777777" w:rsidTr="0025400E">
        <w:tc>
          <w:tcPr>
            <w:tcW w:w="1413" w:type="dxa"/>
            <w:vAlign w:val="center"/>
          </w:tcPr>
          <w:p w14:paraId="1D0F7660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53D09C7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9 (Sequence 1)</w:t>
            </w:r>
          </w:p>
        </w:tc>
        <w:tc>
          <w:tcPr>
            <w:tcW w:w="2969" w:type="dxa"/>
          </w:tcPr>
          <w:p w14:paraId="41AD0D6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EE6A48" w:rsidRPr="00EE6A48" w14:paraId="5140B135" w14:textId="77777777" w:rsidTr="0025400E">
        <w:tc>
          <w:tcPr>
            <w:tcW w:w="1413" w:type="dxa"/>
            <w:vAlign w:val="center"/>
          </w:tcPr>
          <w:p w14:paraId="0CB3EB5A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D589DB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0 (Sequence 2)</w:t>
            </w:r>
          </w:p>
        </w:tc>
        <w:tc>
          <w:tcPr>
            <w:tcW w:w="2969" w:type="dxa"/>
          </w:tcPr>
          <w:p w14:paraId="7BA7039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EE6A48" w:rsidRPr="00EE6A48" w14:paraId="08AEB1B7" w14:textId="77777777" w:rsidTr="0025400E">
        <w:tc>
          <w:tcPr>
            <w:tcW w:w="1413" w:type="dxa"/>
            <w:vAlign w:val="center"/>
          </w:tcPr>
          <w:p w14:paraId="39DB2EDF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8A1FB1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1 (Sequence 3)</w:t>
            </w:r>
          </w:p>
        </w:tc>
        <w:tc>
          <w:tcPr>
            <w:tcW w:w="2969" w:type="dxa"/>
          </w:tcPr>
          <w:p w14:paraId="6929EE7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EE6A48" w:rsidRPr="00EE6A48" w14:paraId="3BF5E800" w14:textId="77777777" w:rsidTr="0025400E">
        <w:tc>
          <w:tcPr>
            <w:tcW w:w="1413" w:type="dxa"/>
            <w:vAlign w:val="center"/>
          </w:tcPr>
          <w:p w14:paraId="30E46278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4A256C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2 (Sequence 4)</w:t>
            </w:r>
          </w:p>
        </w:tc>
        <w:tc>
          <w:tcPr>
            <w:tcW w:w="2969" w:type="dxa"/>
          </w:tcPr>
          <w:p w14:paraId="22E8118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EE6A48" w:rsidRPr="00EE6A48" w14:paraId="053A2746" w14:textId="77777777" w:rsidTr="0025400E">
        <w:tc>
          <w:tcPr>
            <w:tcW w:w="1413" w:type="dxa"/>
            <w:vAlign w:val="center"/>
          </w:tcPr>
          <w:p w14:paraId="63D20E0E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C7228E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3 (Sequence 5)</w:t>
            </w:r>
          </w:p>
        </w:tc>
        <w:tc>
          <w:tcPr>
            <w:tcW w:w="2969" w:type="dxa"/>
          </w:tcPr>
          <w:p w14:paraId="1298A68D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EE6A48" w:rsidRPr="00EE6A48" w14:paraId="54F3F958" w14:textId="77777777" w:rsidTr="0025400E">
        <w:tc>
          <w:tcPr>
            <w:tcW w:w="1413" w:type="dxa"/>
            <w:vAlign w:val="center"/>
          </w:tcPr>
          <w:p w14:paraId="230156D0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56C2DC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4 (Sequence 6)</w:t>
            </w:r>
          </w:p>
        </w:tc>
        <w:tc>
          <w:tcPr>
            <w:tcW w:w="2969" w:type="dxa"/>
          </w:tcPr>
          <w:p w14:paraId="2223DD7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EE6A48" w:rsidRPr="00EE6A48" w14:paraId="503F60AA" w14:textId="77777777" w:rsidTr="0025400E">
        <w:tc>
          <w:tcPr>
            <w:tcW w:w="1413" w:type="dxa"/>
            <w:vAlign w:val="center"/>
          </w:tcPr>
          <w:p w14:paraId="2EB17A04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9A2A525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5 (Sequence 7)</w:t>
            </w:r>
          </w:p>
        </w:tc>
        <w:tc>
          <w:tcPr>
            <w:tcW w:w="2969" w:type="dxa"/>
          </w:tcPr>
          <w:p w14:paraId="1FA67767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EE6A48" w:rsidRPr="00EE6A48" w14:paraId="3F363A4F" w14:textId="77777777" w:rsidTr="0025400E">
        <w:tc>
          <w:tcPr>
            <w:tcW w:w="1413" w:type="dxa"/>
            <w:vAlign w:val="center"/>
          </w:tcPr>
          <w:p w14:paraId="2A6C4714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6EFA4A2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6 (Sequence 8)</w:t>
            </w:r>
          </w:p>
        </w:tc>
        <w:tc>
          <w:tcPr>
            <w:tcW w:w="2969" w:type="dxa"/>
          </w:tcPr>
          <w:p w14:paraId="028B909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EE6A48" w:rsidRPr="00EE6A48" w14:paraId="00993C67" w14:textId="77777777" w:rsidTr="0025400E">
        <w:tc>
          <w:tcPr>
            <w:tcW w:w="1413" w:type="dxa"/>
            <w:vAlign w:val="center"/>
          </w:tcPr>
          <w:p w14:paraId="1E67B98D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C462055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7 (Sequence 9)</w:t>
            </w:r>
          </w:p>
        </w:tc>
        <w:tc>
          <w:tcPr>
            <w:tcW w:w="2969" w:type="dxa"/>
          </w:tcPr>
          <w:p w14:paraId="795302A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EE6A48" w:rsidRPr="00EE6A48" w14:paraId="2C0AA5D6" w14:textId="77777777" w:rsidTr="0025400E">
        <w:tc>
          <w:tcPr>
            <w:tcW w:w="1413" w:type="dxa"/>
            <w:vAlign w:val="center"/>
          </w:tcPr>
          <w:p w14:paraId="11AEE169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D0A302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8 (Sequence 10)</w:t>
            </w:r>
          </w:p>
        </w:tc>
        <w:tc>
          <w:tcPr>
            <w:tcW w:w="2969" w:type="dxa"/>
          </w:tcPr>
          <w:p w14:paraId="0AE5C6D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EE6A48" w:rsidRPr="00EE6A48" w14:paraId="14BF3C3A" w14:textId="77777777" w:rsidTr="0025400E">
        <w:tc>
          <w:tcPr>
            <w:tcW w:w="1413" w:type="dxa"/>
            <w:vAlign w:val="center"/>
          </w:tcPr>
          <w:p w14:paraId="2F88DA42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029F5D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19 (Sequence 11)</w:t>
            </w:r>
          </w:p>
        </w:tc>
        <w:tc>
          <w:tcPr>
            <w:tcW w:w="2969" w:type="dxa"/>
          </w:tcPr>
          <w:p w14:paraId="54C7EC4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EE6A48" w:rsidRPr="00EE6A48" w14:paraId="0CD65004" w14:textId="77777777" w:rsidTr="0025400E">
        <w:tc>
          <w:tcPr>
            <w:tcW w:w="1413" w:type="dxa"/>
            <w:vAlign w:val="center"/>
          </w:tcPr>
          <w:p w14:paraId="077642E8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5EF17CD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0 (Sequence 12)</w:t>
            </w:r>
          </w:p>
        </w:tc>
        <w:tc>
          <w:tcPr>
            <w:tcW w:w="2969" w:type="dxa"/>
          </w:tcPr>
          <w:p w14:paraId="714F5E0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EE6A48" w:rsidRPr="00EE6A48" w14:paraId="7AEA2B40" w14:textId="77777777" w:rsidTr="0025400E">
        <w:tc>
          <w:tcPr>
            <w:tcW w:w="1413" w:type="dxa"/>
            <w:vAlign w:val="center"/>
          </w:tcPr>
          <w:p w14:paraId="14C8627A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6769E9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1 (Sequence 13)</w:t>
            </w:r>
          </w:p>
        </w:tc>
        <w:tc>
          <w:tcPr>
            <w:tcW w:w="2969" w:type="dxa"/>
          </w:tcPr>
          <w:p w14:paraId="6FADD5A6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EE6A48" w:rsidRPr="00EE6A48" w14:paraId="1F74458A" w14:textId="77777777" w:rsidTr="0025400E">
        <w:tc>
          <w:tcPr>
            <w:tcW w:w="1413" w:type="dxa"/>
            <w:vAlign w:val="center"/>
          </w:tcPr>
          <w:p w14:paraId="048A3076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471DC3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2 (Sequence 14)</w:t>
            </w:r>
          </w:p>
        </w:tc>
        <w:tc>
          <w:tcPr>
            <w:tcW w:w="2969" w:type="dxa"/>
          </w:tcPr>
          <w:p w14:paraId="5F1ABA9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EE6A48" w:rsidRPr="00EE6A48" w14:paraId="34432761" w14:textId="77777777" w:rsidTr="0025400E">
        <w:tc>
          <w:tcPr>
            <w:tcW w:w="1413" w:type="dxa"/>
            <w:vAlign w:val="center"/>
          </w:tcPr>
          <w:p w14:paraId="4A9C7215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ED17D3F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3 (Sequence 15)</w:t>
            </w:r>
          </w:p>
        </w:tc>
        <w:tc>
          <w:tcPr>
            <w:tcW w:w="2969" w:type="dxa"/>
          </w:tcPr>
          <w:p w14:paraId="75BED01F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EE6A48" w:rsidRPr="00EE6A48" w14:paraId="0D43FCAF" w14:textId="77777777" w:rsidTr="0025400E">
        <w:tc>
          <w:tcPr>
            <w:tcW w:w="1413" w:type="dxa"/>
            <w:vAlign w:val="center"/>
          </w:tcPr>
          <w:p w14:paraId="0F4A804B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8287EB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4 (Sequence 16)</w:t>
            </w:r>
          </w:p>
        </w:tc>
        <w:tc>
          <w:tcPr>
            <w:tcW w:w="2969" w:type="dxa"/>
          </w:tcPr>
          <w:p w14:paraId="0492C2B3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EE6A48" w:rsidRPr="00EE6A48" w14:paraId="67A1B731" w14:textId="77777777" w:rsidTr="0025400E">
        <w:tc>
          <w:tcPr>
            <w:tcW w:w="1413" w:type="dxa"/>
          </w:tcPr>
          <w:p w14:paraId="04418D22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ind w:right="-3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1D016B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5 (Sequence 17)</w:t>
            </w:r>
          </w:p>
        </w:tc>
        <w:tc>
          <w:tcPr>
            <w:tcW w:w="2969" w:type="dxa"/>
          </w:tcPr>
          <w:p w14:paraId="07050BC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EE6A48" w:rsidRPr="00EE6A48" w14:paraId="179325DE" w14:textId="77777777" w:rsidTr="0025400E">
        <w:tc>
          <w:tcPr>
            <w:tcW w:w="1413" w:type="dxa"/>
          </w:tcPr>
          <w:p w14:paraId="41FDD434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1C29CF7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6 (State Activity Diagram)</w:t>
            </w:r>
          </w:p>
        </w:tc>
        <w:tc>
          <w:tcPr>
            <w:tcW w:w="2969" w:type="dxa"/>
          </w:tcPr>
          <w:p w14:paraId="620C93E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EE6A48" w:rsidRPr="00EE6A48" w14:paraId="725AB142" w14:textId="77777777" w:rsidTr="0025400E">
        <w:tc>
          <w:tcPr>
            <w:tcW w:w="1413" w:type="dxa"/>
          </w:tcPr>
          <w:p w14:paraId="03206F6C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E5F377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3.27 (Activity Diagram)</w:t>
            </w:r>
          </w:p>
        </w:tc>
        <w:tc>
          <w:tcPr>
            <w:tcW w:w="2969" w:type="dxa"/>
          </w:tcPr>
          <w:p w14:paraId="75DE75D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EE6A48" w:rsidRPr="00EE6A48" w14:paraId="51A36AF2" w14:textId="77777777" w:rsidTr="0025400E">
        <w:tc>
          <w:tcPr>
            <w:tcW w:w="1413" w:type="dxa"/>
          </w:tcPr>
          <w:p w14:paraId="1C4F2531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3529827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 xml:space="preserve">Figure 4.1 (Interface 1) </w:t>
            </w:r>
          </w:p>
        </w:tc>
        <w:tc>
          <w:tcPr>
            <w:tcW w:w="2969" w:type="dxa"/>
          </w:tcPr>
          <w:p w14:paraId="32A3D15B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EE6A48" w:rsidRPr="00EE6A48" w14:paraId="22E514A4" w14:textId="77777777" w:rsidTr="0025400E">
        <w:tc>
          <w:tcPr>
            <w:tcW w:w="1413" w:type="dxa"/>
          </w:tcPr>
          <w:p w14:paraId="054AAC6B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CC54AEE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2 (Interface 2)</w:t>
            </w:r>
          </w:p>
        </w:tc>
        <w:tc>
          <w:tcPr>
            <w:tcW w:w="2969" w:type="dxa"/>
          </w:tcPr>
          <w:p w14:paraId="57D85FEE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EE6A48" w:rsidRPr="00EE6A48" w14:paraId="2734FF65" w14:textId="77777777" w:rsidTr="0025400E">
        <w:tc>
          <w:tcPr>
            <w:tcW w:w="1413" w:type="dxa"/>
          </w:tcPr>
          <w:p w14:paraId="49558FA0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273C1DE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3 (Interface 3)</w:t>
            </w:r>
          </w:p>
        </w:tc>
        <w:tc>
          <w:tcPr>
            <w:tcW w:w="2969" w:type="dxa"/>
          </w:tcPr>
          <w:p w14:paraId="5DE14C32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EE6A48" w:rsidRPr="00EE6A48" w14:paraId="78DBCA99" w14:textId="77777777" w:rsidTr="0025400E">
        <w:tc>
          <w:tcPr>
            <w:tcW w:w="1413" w:type="dxa"/>
          </w:tcPr>
          <w:p w14:paraId="37368861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21ABE0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4 (Interface 4)</w:t>
            </w:r>
          </w:p>
        </w:tc>
        <w:tc>
          <w:tcPr>
            <w:tcW w:w="2969" w:type="dxa"/>
          </w:tcPr>
          <w:p w14:paraId="16F9667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EE6A48" w:rsidRPr="00EE6A48" w14:paraId="0B47561C" w14:textId="77777777" w:rsidTr="0025400E">
        <w:tc>
          <w:tcPr>
            <w:tcW w:w="1413" w:type="dxa"/>
          </w:tcPr>
          <w:p w14:paraId="22F84FB6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B16C3F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5 (Interface 5)</w:t>
            </w:r>
          </w:p>
        </w:tc>
        <w:tc>
          <w:tcPr>
            <w:tcW w:w="2969" w:type="dxa"/>
          </w:tcPr>
          <w:p w14:paraId="2368EC8B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EE6A48" w:rsidRPr="00EE6A48" w14:paraId="19879348" w14:textId="77777777" w:rsidTr="0025400E">
        <w:tc>
          <w:tcPr>
            <w:tcW w:w="1413" w:type="dxa"/>
          </w:tcPr>
          <w:p w14:paraId="4ABF19D5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04ED9E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6 (Interface 6)</w:t>
            </w:r>
          </w:p>
        </w:tc>
        <w:tc>
          <w:tcPr>
            <w:tcW w:w="2969" w:type="dxa"/>
          </w:tcPr>
          <w:p w14:paraId="0C0AE88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EE6A48" w:rsidRPr="00EE6A48" w14:paraId="7798E28F" w14:textId="77777777" w:rsidTr="0025400E">
        <w:tc>
          <w:tcPr>
            <w:tcW w:w="1413" w:type="dxa"/>
          </w:tcPr>
          <w:p w14:paraId="0129FDE3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2FDA0F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7 (Interface 7)</w:t>
            </w:r>
          </w:p>
        </w:tc>
        <w:tc>
          <w:tcPr>
            <w:tcW w:w="2969" w:type="dxa"/>
          </w:tcPr>
          <w:p w14:paraId="17140F3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EE6A48" w:rsidRPr="00EE6A48" w14:paraId="56F7B120" w14:textId="77777777" w:rsidTr="0025400E">
        <w:tc>
          <w:tcPr>
            <w:tcW w:w="1413" w:type="dxa"/>
          </w:tcPr>
          <w:p w14:paraId="3F387485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3DAF3C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8 (Interface 8)</w:t>
            </w:r>
          </w:p>
        </w:tc>
        <w:tc>
          <w:tcPr>
            <w:tcW w:w="2969" w:type="dxa"/>
          </w:tcPr>
          <w:p w14:paraId="31C7BF03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EE6A48" w:rsidRPr="00EE6A48" w14:paraId="772407C6" w14:textId="77777777" w:rsidTr="0025400E">
        <w:tc>
          <w:tcPr>
            <w:tcW w:w="1413" w:type="dxa"/>
          </w:tcPr>
          <w:p w14:paraId="77530D0F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82902FE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9 (Interface 9)</w:t>
            </w:r>
          </w:p>
        </w:tc>
        <w:tc>
          <w:tcPr>
            <w:tcW w:w="2969" w:type="dxa"/>
          </w:tcPr>
          <w:p w14:paraId="68649E9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EE6A48" w:rsidRPr="00EE6A48" w14:paraId="547A42AA" w14:textId="77777777" w:rsidTr="0025400E">
        <w:tc>
          <w:tcPr>
            <w:tcW w:w="1413" w:type="dxa"/>
          </w:tcPr>
          <w:p w14:paraId="3C4B34BC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C32E93D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10 (Interface 10)</w:t>
            </w:r>
          </w:p>
        </w:tc>
        <w:tc>
          <w:tcPr>
            <w:tcW w:w="2969" w:type="dxa"/>
          </w:tcPr>
          <w:p w14:paraId="382A93F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EE6A48" w:rsidRPr="00EE6A48" w14:paraId="1E4133AF" w14:textId="77777777" w:rsidTr="0025400E">
        <w:tc>
          <w:tcPr>
            <w:tcW w:w="1413" w:type="dxa"/>
          </w:tcPr>
          <w:p w14:paraId="715C63D9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06F71D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11 (Interface 11)</w:t>
            </w:r>
          </w:p>
        </w:tc>
        <w:tc>
          <w:tcPr>
            <w:tcW w:w="2969" w:type="dxa"/>
          </w:tcPr>
          <w:p w14:paraId="4E6F489B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EE6A48" w:rsidRPr="00EE6A48" w14:paraId="4626920C" w14:textId="77777777" w:rsidTr="0025400E">
        <w:tc>
          <w:tcPr>
            <w:tcW w:w="1413" w:type="dxa"/>
          </w:tcPr>
          <w:p w14:paraId="4668898E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371E347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4.12 (Interface 12)</w:t>
            </w:r>
          </w:p>
        </w:tc>
        <w:tc>
          <w:tcPr>
            <w:tcW w:w="2969" w:type="dxa"/>
          </w:tcPr>
          <w:p w14:paraId="3328FAB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EE6A48" w:rsidRPr="00EE6A48" w14:paraId="1E649268" w14:textId="77777777" w:rsidTr="0025400E">
        <w:tc>
          <w:tcPr>
            <w:tcW w:w="1413" w:type="dxa"/>
          </w:tcPr>
          <w:p w14:paraId="50BDBB36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9C3F33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</w:t>
            </w:r>
          </w:p>
        </w:tc>
        <w:tc>
          <w:tcPr>
            <w:tcW w:w="2969" w:type="dxa"/>
          </w:tcPr>
          <w:p w14:paraId="0D5559D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EE6A48" w:rsidRPr="00EE6A48" w14:paraId="615FAA49" w14:textId="77777777" w:rsidTr="0025400E">
        <w:tc>
          <w:tcPr>
            <w:tcW w:w="1413" w:type="dxa"/>
          </w:tcPr>
          <w:p w14:paraId="13515894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2BFF37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2</w:t>
            </w:r>
          </w:p>
        </w:tc>
        <w:tc>
          <w:tcPr>
            <w:tcW w:w="2969" w:type="dxa"/>
          </w:tcPr>
          <w:p w14:paraId="08EC03EF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EE6A48" w:rsidRPr="00EE6A48" w14:paraId="0CA6555D" w14:textId="77777777" w:rsidTr="0025400E">
        <w:tc>
          <w:tcPr>
            <w:tcW w:w="1413" w:type="dxa"/>
          </w:tcPr>
          <w:p w14:paraId="2E1490C8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6030F76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3</w:t>
            </w:r>
          </w:p>
        </w:tc>
        <w:tc>
          <w:tcPr>
            <w:tcW w:w="2969" w:type="dxa"/>
          </w:tcPr>
          <w:p w14:paraId="1E7514A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EE6A48" w:rsidRPr="00EE6A48" w14:paraId="2F8CEF6B" w14:textId="77777777" w:rsidTr="0025400E">
        <w:tc>
          <w:tcPr>
            <w:tcW w:w="1413" w:type="dxa"/>
          </w:tcPr>
          <w:p w14:paraId="64258C93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F8EE1A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4</w:t>
            </w:r>
          </w:p>
        </w:tc>
        <w:tc>
          <w:tcPr>
            <w:tcW w:w="2969" w:type="dxa"/>
          </w:tcPr>
          <w:p w14:paraId="7773C657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EE6A48" w:rsidRPr="00EE6A48" w14:paraId="106CFEA6" w14:textId="77777777" w:rsidTr="0025400E">
        <w:tc>
          <w:tcPr>
            <w:tcW w:w="1413" w:type="dxa"/>
          </w:tcPr>
          <w:p w14:paraId="4CC9A06E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E1C7D8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5</w:t>
            </w:r>
          </w:p>
        </w:tc>
        <w:tc>
          <w:tcPr>
            <w:tcW w:w="2969" w:type="dxa"/>
          </w:tcPr>
          <w:p w14:paraId="56081DD3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EE6A48" w:rsidRPr="00EE6A48" w14:paraId="27CC408C" w14:textId="77777777" w:rsidTr="0025400E">
        <w:tc>
          <w:tcPr>
            <w:tcW w:w="1413" w:type="dxa"/>
          </w:tcPr>
          <w:p w14:paraId="4071D55C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A1306F5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6</w:t>
            </w:r>
          </w:p>
        </w:tc>
        <w:tc>
          <w:tcPr>
            <w:tcW w:w="2969" w:type="dxa"/>
          </w:tcPr>
          <w:p w14:paraId="76FECB5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EE6A48" w:rsidRPr="00EE6A48" w14:paraId="682B388D" w14:textId="77777777" w:rsidTr="0025400E">
        <w:tc>
          <w:tcPr>
            <w:tcW w:w="1413" w:type="dxa"/>
          </w:tcPr>
          <w:p w14:paraId="61D4F048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112E78D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7</w:t>
            </w:r>
          </w:p>
        </w:tc>
        <w:tc>
          <w:tcPr>
            <w:tcW w:w="2969" w:type="dxa"/>
          </w:tcPr>
          <w:p w14:paraId="0D49ED8F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EE6A48" w:rsidRPr="00EE6A48" w14:paraId="268BD48A" w14:textId="77777777" w:rsidTr="0025400E">
        <w:tc>
          <w:tcPr>
            <w:tcW w:w="1413" w:type="dxa"/>
          </w:tcPr>
          <w:p w14:paraId="5D255C80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D5A8E3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8</w:t>
            </w:r>
          </w:p>
        </w:tc>
        <w:tc>
          <w:tcPr>
            <w:tcW w:w="2969" w:type="dxa"/>
          </w:tcPr>
          <w:p w14:paraId="160DB2A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EE6A48" w:rsidRPr="00EE6A48" w14:paraId="12F9E167" w14:textId="77777777" w:rsidTr="0025400E">
        <w:tc>
          <w:tcPr>
            <w:tcW w:w="1413" w:type="dxa"/>
          </w:tcPr>
          <w:p w14:paraId="5D656F1F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764F2E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9</w:t>
            </w:r>
          </w:p>
        </w:tc>
        <w:tc>
          <w:tcPr>
            <w:tcW w:w="2969" w:type="dxa"/>
          </w:tcPr>
          <w:p w14:paraId="16C8087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EE6A48" w:rsidRPr="00EE6A48" w14:paraId="54637070" w14:textId="77777777" w:rsidTr="0025400E">
        <w:tc>
          <w:tcPr>
            <w:tcW w:w="1413" w:type="dxa"/>
          </w:tcPr>
          <w:p w14:paraId="1748DEEC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19CC78B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0</w:t>
            </w:r>
          </w:p>
        </w:tc>
        <w:tc>
          <w:tcPr>
            <w:tcW w:w="2969" w:type="dxa"/>
          </w:tcPr>
          <w:p w14:paraId="56A0081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EE6A48" w:rsidRPr="00EE6A48" w14:paraId="0FB66E32" w14:textId="77777777" w:rsidTr="0025400E">
        <w:tc>
          <w:tcPr>
            <w:tcW w:w="1413" w:type="dxa"/>
          </w:tcPr>
          <w:p w14:paraId="05DD4BDD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5B4023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1</w:t>
            </w:r>
          </w:p>
        </w:tc>
        <w:tc>
          <w:tcPr>
            <w:tcW w:w="2969" w:type="dxa"/>
          </w:tcPr>
          <w:p w14:paraId="35C6339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EE6A48" w:rsidRPr="00EE6A48" w14:paraId="6B9C7D52" w14:textId="77777777" w:rsidTr="0025400E">
        <w:tc>
          <w:tcPr>
            <w:tcW w:w="1413" w:type="dxa"/>
          </w:tcPr>
          <w:p w14:paraId="64AE2012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7113D5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2</w:t>
            </w:r>
          </w:p>
        </w:tc>
        <w:tc>
          <w:tcPr>
            <w:tcW w:w="2969" w:type="dxa"/>
          </w:tcPr>
          <w:p w14:paraId="3B69F9AF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EE6A48" w:rsidRPr="00EE6A48" w14:paraId="2FD5845B" w14:textId="77777777" w:rsidTr="0025400E">
        <w:tc>
          <w:tcPr>
            <w:tcW w:w="1413" w:type="dxa"/>
          </w:tcPr>
          <w:p w14:paraId="6D80AF51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CD2B26E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3</w:t>
            </w:r>
          </w:p>
        </w:tc>
        <w:tc>
          <w:tcPr>
            <w:tcW w:w="2969" w:type="dxa"/>
          </w:tcPr>
          <w:p w14:paraId="3A14177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EE6A48" w:rsidRPr="00EE6A48" w14:paraId="20EBBF99" w14:textId="77777777" w:rsidTr="0025400E">
        <w:tc>
          <w:tcPr>
            <w:tcW w:w="1413" w:type="dxa"/>
          </w:tcPr>
          <w:p w14:paraId="2D435327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AD9CC93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4</w:t>
            </w:r>
          </w:p>
        </w:tc>
        <w:tc>
          <w:tcPr>
            <w:tcW w:w="2969" w:type="dxa"/>
          </w:tcPr>
          <w:p w14:paraId="6089C8DD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EE6A48" w:rsidRPr="00EE6A48" w14:paraId="42003FCD" w14:textId="77777777" w:rsidTr="0025400E">
        <w:tc>
          <w:tcPr>
            <w:tcW w:w="1413" w:type="dxa"/>
          </w:tcPr>
          <w:p w14:paraId="0F2206FC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772A014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5</w:t>
            </w:r>
          </w:p>
        </w:tc>
        <w:tc>
          <w:tcPr>
            <w:tcW w:w="2969" w:type="dxa"/>
          </w:tcPr>
          <w:p w14:paraId="7373F162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EE6A48" w:rsidRPr="00EE6A48" w14:paraId="782ACBE9" w14:textId="77777777" w:rsidTr="0025400E">
        <w:tc>
          <w:tcPr>
            <w:tcW w:w="1413" w:type="dxa"/>
          </w:tcPr>
          <w:p w14:paraId="1E9C7769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39DCC1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6</w:t>
            </w:r>
          </w:p>
        </w:tc>
        <w:tc>
          <w:tcPr>
            <w:tcW w:w="2969" w:type="dxa"/>
          </w:tcPr>
          <w:p w14:paraId="07AC4DA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EE6A48" w:rsidRPr="00EE6A48" w14:paraId="59513E2F" w14:textId="77777777" w:rsidTr="0025400E">
        <w:tc>
          <w:tcPr>
            <w:tcW w:w="1413" w:type="dxa"/>
          </w:tcPr>
          <w:p w14:paraId="1CDDB337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0310B5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7</w:t>
            </w:r>
          </w:p>
        </w:tc>
        <w:tc>
          <w:tcPr>
            <w:tcW w:w="2969" w:type="dxa"/>
          </w:tcPr>
          <w:p w14:paraId="748CD195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EE6A48" w:rsidRPr="00EE6A48" w14:paraId="7038F9BA" w14:textId="77777777" w:rsidTr="0025400E">
        <w:tc>
          <w:tcPr>
            <w:tcW w:w="1413" w:type="dxa"/>
          </w:tcPr>
          <w:p w14:paraId="1CCB7F72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5E5013F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8</w:t>
            </w:r>
          </w:p>
        </w:tc>
        <w:tc>
          <w:tcPr>
            <w:tcW w:w="2969" w:type="dxa"/>
          </w:tcPr>
          <w:p w14:paraId="7D6D96A3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</w:tr>
      <w:tr w:rsidR="00EE6A48" w:rsidRPr="00EE6A48" w14:paraId="374447FA" w14:textId="77777777" w:rsidTr="0025400E">
        <w:tc>
          <w:tcPr>
            <w:tcW w:w="1413" w:type="dxa"/>
          </w:tcPr>
          <w:p w14:paraId="54D140FE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AB723D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19</w:t>
            </w:r>
          </w:p>
        </w:tc>
        <w:tc>
          <w:tcPr>
            <w:tcW w:w="2969" w:type="dxa"/>
          </w:tcPr>
          <w:p w14:paraId="5EE5F712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</w:tr>
      <w:tr w:rsidR="00EE6A48" w:rsidRPr="00EE6A48" w14:paraId="217156D8" w14:textId="77777777" w:rsidTr="0025400E">
        <w:tc>
          <w:tcPr>
            <w:tcW w:w="1413" w:type="dxa"/>
          </w:tcPr>
          <w:p w14:paraId="518A24E0" w14:textId="77777777" w:rsidR="00EE6A48" w:rsidRPr="00EE6A48" w:rsidRDefault="00EE6A48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BB5842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Figure 6.20</w:t>
            </w:r>
          </w:p>
        </w:tc>
        <w:tc>
          <w:tcPr>
            <w:tcW w:w="2969" w:type="dxa"/>
          </w:tcPr>
          <w:p w14:paraId="3D9BEA1E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</w:tr>
    </w:tbl>
    <w:p w14:paraId="141D5D0F" w14:textId="77777777" w:rsidR="00EE6A48" w:rsidRPr="00EE6A48" w:rsidRDefault="00EE6A48" w:rsidP="00EE6A48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4587D1F4" w14:textId="77777777" w:rsidR="00EE6A48" w:rsidRPr="00EE6A48" w:rsidRDefault="00EE6A48" w:rsidP="00EE6A48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EE6A48">
        <w:rPr>
          <w:rFonts w:ascii="Times New Roman" w:hAnsi="Times New Roman" w:cs="Times New Roman"/>
          <w:sz w:val="24"/>
          <w:szCs w:val="24"/>
        </w:rPr>
        <w:t>List of Tables</w:t>
      </w:r>
    </w:p>
    <w:p w14:paraId="068E5EC0" w14:textId="77777777" w:rsidR="00EE6A48" w:rsidRPr="00EE6A48" w:rsidRDefault="00EE6A48" w:rsidP="00EE6A48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253"/>
        <w:gridCol w:w="2969"/>
      </w:tblGrid>
      <w:tr w:rsidR="00EE6A48" w:rsidRPr="00EE6A48" w14:paraId="778DD1E8" w14:textId="77777777" w:rsidTr="0025400E">
        <w:tc>
          <w:tcPr>
            <w:tcW w:w="1271" w:type="dxa"/>
          </w:tcPr>
          <w:p w14:paraId="1ED5AED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gure No</w:t>
            </w:r>
          </w:p>
        </w:tc>
        <w:tc>
          <w:tcPr>
            <w:tcW w:w="4253" w:type="dxa"/>
          </w:tcPr>
          <w:p w14:paraId="06A02AD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</w:p>
        </w:tc>
        <w:tc>
          <w:tcPr>
            <w:tcW w:w="2969" w:type="dxa"/>
          </w:tcPr>
          <w:p w14:paraId="49986CA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</w:p>
        </w:tc>
      </w:tr>
      <w:tr w:rsidR="00EE6A48" w:rsidRPr="00EE6A48" w14:paraId="1F9C0D10" w14:textId="77777777" w:rsidTr="0025400E">
        <w:tc>
          <w:tcPr>
            <w:tcW w:w="1271" w:type="dxa"/>
          </w:tcPr>
          <w:p w14:paraId="16BA9FCE" w14:textId="77777777" w:rsidR="00EE6A48" w:rsidRPr="00EE6A48" w:rsidRDefault="00EE6A48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10915251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Table 3.1 (Activity &amp; Planning)</w:t>
            </w:r>
          </w:p>
        </w:tc>
        <w:tc>
          <w:tcPr>
            <w:tcW w:w="2969" w:type="dxa"/>
          </w:tcPr>
          <w:p w14:paraId="320FB4E9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E6A48" w:rsidRPr="00EE6A48" w14:paraId="36A756E1" w14:textId="77777777" w:rsidTr="0025400E">
        <w:tc>
          <w:tcPr>
            <w:tcW w:w="1271" w:type="dxa"/>
          </w:tcPr>
          <w:p w14:paraId="40ADDE0D" w14:textId="77777777" w:rsidR="00EE6A48" w:rsidRPr="00EE6A48" w:rsidRDefault="00EE6A48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692C7E4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Table 3.2 (Dataflow notations)</w:t>
            </w:r>
          </w:p>
        </w:tc>
        <w:tc>
          <w:tcPr>
            <w:tcW w:w="2969" w:type="dxa"/>
          </w:tcPr>
          <w:p w14:paraId="6AF43BCF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EE6A48" w:rsidRPr="00EE6A48" w14:paraId="5700A09B" w14:textId="77777777" w:rsidTr="0025400E">
        <w:tc>
          <w:tcPr>
            <w:tcW w:w="1271" w:type="dxa"/>
          </w:tcPr>
          <w:p w14:paraId="4CBCD81E" w14:textId="77777777" w:rsidR="00EE6A48" w:rsidRPr="00EE6A48" w:rsidRDefault="00EE6A48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03BBE3B3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Table 3.3 (Class Diagram notations)</w:t>
            </w:r>
          </w:p>
        </w:tc>
        <w:tc>
          <w:tcPr>
            <w:tcW w:w="2969" w:type="dxa"/>
          </w:tcPr>
          <w:p w14:paraId="5A1AF39C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EE6A48" w:rsidRPr="00EE6A48" w14:paraId="5476E1DB" w14:textId="77777777" w:rsidTr="0025400E">
        <w:tc>
          <w:tcPr>
            <w:tcW w:w="1271" w:type="dxa"/>
          </w:tcPr>
          <w:p w14:paraId="4E1E3A97" w14:textId="77777777" w:rsidR="00EE6A48" w:rsidRPr="00EE6A48" w:rsidRDefault="00EE6A48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78BA9C5A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Table 3.4 (Use-Case Diagram notations)</w:t>
            </w:r>
          </w:p>
        </w:tc>
        <w:tc>
          <w:tcPr>
            <w:tcW w:w="2969" w:type="dxa"/>
          </w:tcPr>
          <w:p w14:paraId="2A0D1F4F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EE6A48" w:rsidRPr="00EE6A48" w14:paraId="7B69FD25" w14:textId="77777777" w:rsidTr="0025400E">
        <w:tc>
          <w:tcPr>
            <w:tcW w:w="1271" w:type="dxa"/>
          </w:tcPr>
          <w:p w14:paraId="6FC36553" w14:textId="77777777" w:rsidR="00EE6A48" w:rsidRPr="00EE6A48" w:rsidRDefault="00EE6A48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3613080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Table 3.5 (Sequence Diagram notations)</w:t>
            </w:r>
          </w:p>
        </w:tc>
        <w:tc>
          <w:tcPr>
            <w:tcW w:w="2969" w:type="dxa"/>
          </w:tcPr>
          <w:p w14:paraId="1327DD85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EE6A48" w:rsidRPr="00EE6A48" w14:paraId="0C5932BA" w14:textId="77777777" w:rsidTr="0025400E">
        <w:tc>
          <w:tcPr>
            <w:tcW w:w="1271" w:type="dxa"/>
          </w:tcPr>
          <w:p w14:paraId="2C217FBC" w14:textId="77777777" w:rsidR="00EE6A48" w:rsidRPr="00EE6A48" w:rsidRDefault="00EE6A48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1C2E1C8D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Table 3.6 (State Machine notations)</w:t>
            </w:r>
          </w:p>
        </w:tc>
        <w:tc>
          <w:tcPr>
            <w:tcW w:w="2969" w:type="dxa"/>
          </w:tcPr>
          <w:p w14:paraId="300A0B1D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EE6A48" w:rsidRPr="00EE6A48" w14:paraId="6B5262B6" w14:textId="77777777" w:rsidTr="0025400E">
        <w:tc>
          <w:tcPr>
            <w:tcW w:w="1271" w:type="dxa"/>
          </w:tcPr>
          <w:p w14:paraId="54FBBF38" w14:textId="77777777" w:rsidR="00EE6A48" w:rsidRPr="00EE6A48" w:rsidRDefault="00EE6A48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58E3A348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Table 3.7 (Activity State Diagram notations)</w:t>
            </w:r>
          </w:p>
        </w:tc>
        <w:tc>
          <w:tcPr>
            <w:tcW w:w="2969" w:type="dxa"/>
          </w:tcPr>
          <w:p w14:paraId="2FFBD620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EE6A48" w:rsidRPr="00EE6A48" w14:paraId="74B3FA28" w14:textId="77777777" w:rsidTr="0025400E">
        <w:tc>
          <w:tcPr>
            <w:tcW w:w="1271" w:type="dxa"/>
          </w:tcPr>
          <w:p w14:paraId="52A1DF32" w14:textId="77777777" w:rsidR="00EE6A48" w:rsidRPr="00EE6A48" w:rsidRDefault="00EE6A48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26FC5D67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Table 4.1 (Test Case)</w:t>
            </w:r>
          </w:p>
        </w:tc>
        <w:tc>
          <w:tcPr>
            <w:tcW w:w="2969" w:type="dxa"/>
          </w:tcPr>
          <w:p w14:paraId="3A9802E6" w14:textId="77777777" w:rsidR="00EE6A48" w:rsidRPr="00EE6A48" w:rsidRDefault="00EE6A48" w:rsidP="0025400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A48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</w:tr>
    </w:tbl>
    <w:p w14:paraId="3790D11C" w14:textId="77777777" w:rsidR="00EE6A48" w:rsidRPr="00EE6A48" w:rsidRDefault="00EE6A48" w:rsidP="00EE6A48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bookmarkEnd w:id="1"/>
    <w:p w14:paraId="49B2ED52" w14:textId="77777777" w:rsidR="00EE6A48" w:rsidRPr="00EE6A48" w:rsidRDefault="00EE6A48" w:rsidP="00EE6A48">
      <w:pPr>
        <w:rPr>
          <w:rFonts w:ascii="Times New Roman" w:hAnsi="Times New Roman" w:cs="Times New Roman"/>
          <w:sz w:val="24"/>
          <w:szCs w:val="24"/>
        </w:rPr>
        <w:sectPr w:rsidR="00EE6A48" w:rsidRPr="00EE6A48" w:rsidSect="009D318F">
          <w:footerReference w:type="default" r:id="rId7"/>
          <w:footerReference w:type="first" r:id="rId8"/>
          <w:pgSz w:w="11906" w:h="16838" w:code="9"/>
          <w:pgMar w:top="1418" w:right="1418" w:bottom="1418" w:left="1985" w:header="709" w:footer="709" w:gutter="0"/>
          <w:pgNumType w:start="1"/>
          <w:cols w:space="708"/>
          <w:titlePg/>
          <w:docGrid w:linePitch="360"/>
        </w:sectPr>
      </w:pPr>
    </w:p>
    <w:p w14:paraId="70474DEF" w14:textId="77777777" w:rsidR="00EE6A48" w:rsidRPr="00EE6A48" w:rsidRDefault="00EE6A48" w:rsidP="00EE6A48">
      <w:pPr>
        <w:jc w:val="center"/>
        <w:rPr>
          <w:rFonts w:ascii="Times New Roman" w:hAnsi="Times New Roman" w:cs="Times New Roman"/>
          <w:color w:val="4472C4" w:themeColor="accent1"/>
          <w:sz w:val="96"/>
          <w:szCs w:val="96"/>
        </w:rPr>
        <w:sectPr w:rsidR="00EE6A48" w:rsidRPr="00EE6A48" w:rsidSect="00527899">
          <w:footerReference w:type="first" r:id="rId9"/>
          <w:pgSz w:w="11906" w:h="16838" w:code="9"/>
          <w:pgMar w:top="1418" w:right="1418" w:bottom="1418" w:left="1985" w:header="709" w:footer="709" w:gutter="0"/>
          <w:pgNumType w:start="1" w:chapStyle="1"/>
          <w:cols w:space="708"/>
          <w:vAlign w:val="center"/>
          <w:titlePg/>
          <w:docGrid w:linePitch="360"/>
        </w:sectPr>
      </w:pPr>
      <w:bookmarkStart w:id="3" w:name="_Hlk115086378"/>
      <w:r w:rsidRPr="00EE6A48">
        <w:rPr>
          <w:rFonts w:ascii="Times New Roman" w:hAnsi="Times New Roman" w:cs="Times New Roman"/>
          <w:color w:val="4472C4" w:themeColor="accent1"/>
          <w:sz w:val="96"/>
          <w:szCs w:val="96"/>
        </w:rPr>
        <w:lastRenderedPageBreak/>
        <w:t>Synopsis</w:t>
      </w:r>
    </w:p>
    <w:bookmarkEnd w:id="2"/>
    <w:bookmarkEnd w:id="3"/>
    <w:p w14:paraId="5F60E827" w14:textId="77777777" w:rsidR="00EE6A48" w:rsidRPr="00EE6A48" w:rsidRDefault="00EE6A48" w:rsidP="00EE6A48">
      <w:pPr>
        <w:spacing w:line="312" w:lineRule="auto"/>
        <w:jc w:val="both"/>
        <w:rPr>
          <w:rFonts w:ascii="Times New Roman" w:hAnsi="Times New Roman" w:cs="Times New Roman"/>
        </w:rPr>
      </w:pPr>
    </w:p>
    <w:p w14:paraId="23B6FD88" w14:textId="77777777" w:rsidR="00EE6A48" w:rsidRPr="00EE6A48" w:rsidRDefault="00EE6A48">
      <w:pPr>
        <w:pStyle w:val="Heading1"/>
        <w:numPr>
          <w:ilvl w:val="0"/>
          <w:numId w:val="3"/>
        </w:numPr>
        <w:spacing w:before="100" w:beforeAutospacing="1" w:after="100" w:afterAutospacing="1" w:line="312" w:lineRule="auto"/>
        <w:ind w:left="0" w:firstLine="0"/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bookmarkStart w:id="4" w:name="_Toc113804739"/>
      <w:bookmarkStart w:id="5" w:name="_Toc128336881"/>
      <w:r w:rsidRPr="00EE6A48">
        <w:rPr>
          <w:rFonts w:ascii="Times New Roman" w:hAnsi="Times New Roman" w:cs="Times New Roman"/>
          <w:b/>
          <w:bCs/>
          <w:sz w:val="96"/>
          <w:szCs w:val="96"/>
        </w:rPr>
        <w:t>Introduction</w:t>
      </w:r>
      <w:bookmarkEnd w:id="4"/>
      <w:bookmarkEnd w:id="5"/>
    </w:p>
    <w:p w14:paraId="07EBAA1C" w14:textId="67F386F2" w:rsidR="00EE6A48" w:rsidRPr="00EE6A48" w:rsidRDefault="00EE6A48" w:rsidP="00EE6A48">
      <w:pPr>
        <w:spacing w:line="312" w:lineRule="auto"/>
        <w:rPr>
          <w:rFonts w:ascii="Times New Roman" w:eastAsiaTheme="majorEastAsia" w:hAnsi="Times New Roman" w:cs="Times New Roman"/>
          <w:color w:val="2F5496" w:themeColor="accent1" w:themeShade="BF"/>
        </w:rPr>
      </w:pPr>
      <w:r w:rsidRPr="00EE6A48">
        <w:rPr>
          <w:rFonts w:ascii="Times New Roman" w:hAnsi="Times New Roman" w:cs="Times New Roman"/>
        </w:rPr>
        <w:br w:type="page"/>
      </w:r>
    </w:p>
    <w:p w14:paraId="76E998BC" w14:textId="77777777" w:rsidR="00EE6A48" w:rsidRPr="00EE6A48" w:rsidRDefault="00EE6A48">
      <w:pPr>
        <w:pStyle w:val="Heading1"/>
        <w:numPr>
          <w:ilvl w:val="0"/>
          <w:numId w:val="6"/>
        </w:numPr>
        <w:spacing w:line="312" w:lineRule="auto"/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bookmarkStart w:id="6" w:name="_Toc113804746"/>
      <w:bookmarkStart w:id="7" w:name="_Toc128336888"/>
      <w:r w:rsidRPr="00EE6A48">
        <w:rPr>
          <w:rFonts w:ascii="Times New Roman" w:hAnsi="Times New Roman" w:cs="Times New Roman"/>
          <w:b/>
          <w:bCs/>
          <w:sz w:val="96"/>
          <w:szCs w:val="96"/>
        </w:rPr>
        <w:lastRenderedPageBreak/>
        <w:t>Survey of Technology</w:t>
      </w:r>
      <w:bookmarkEnd w:id="6"/>
      <w:bookmarkEnd w:id="7"/>
    </w:p>
    <w:p w14:paraId="4E2C6C0B" w14:textId="048CF32B" w:rsidR="00EE6A48" w:rsidRPr="00EE6A48" w:rsidRDefault="00EE6A48" w:rsidP="00EE6A48">
      <w:pPr>
        <w:spacing w:line="312" w:lineRule="auto"/>
        <w:rPr>
          <w:rFonts w:ascii="Times New Roman" w:eastAsiaTheme="majorEastAsia" w:hAnsi="Times New Roman" w:cs="Times New Roman"/>
          <w:color w:val="2F5496" w:themeColor="accent1" w:themeShade="BF"/>
        </w:rPr>
      </w:pPr>
      <w:r w:rsidRPr="00EE6A48">
        <w:rPr>
          <w:rFonts w:ascii="Times New Roman" w:hAnsi="Times New Roman" w:cs="Times New Roman"/>
        </w:rPr>
        <w:br w:type="page"/>
      </w:r>
    </w:p>
    <w:p w14:paraId="51156A44" w14:textId="77777777" w:rsidR="00EE6A48" w:rsidRPr="00EE6A48" w:rsidRDefault="00EE6A48" w:rsidP="00EE6A48">
      <w:pPr>
        <w:spacing w:line="312" w:lineRule="auto"/>
        <w:jc w:val="both"/>
        <w:rPr>
          <w:rFonts w:ascii="Times New Roman" w:hAnsi="Times New Roman" w:cs="Times New Roman"/>
        </w:rPr>
      </w:pPr>
    </w:p>
    <w:p w14:paraId="3D9A8CFE" w14:textId="77777777" w:rsidR="00EE6A48" w:rsidRPr="00EE6A48" w:rsidRDefault="00EE6A48">
      <w:pPr>
        <w:pStyle w:val="Heading1"/>
        <w:numPr>
          <w:ilvl w:val="0"/>
          <w:numId w:val="4"/>
        </w:numPr>
        <w:spacing w:line="312" w:lineRule="auto"/>
        <w:ind w:left="0" w:firstLine="0"/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bookmarkStart w:id="8" w:name="_Toc113804747"/>
      <w:bookmarkStart w:id="9" w:name="_Toc128336889"/>
      <w:r w:rsidRPr="00EE6A48">
        <w:rPr>
          <w:rFonts w:ascii="Times New Roman" w:hAnsi="Times New Roman" w:cs="Times New Roman"/>
          <w:b/>
          <w:bCs/>
          <w:sz w:val="96"/>
          <w:szCs w:val="96"/>
        </w:rPr>
        <w:t>Requirement and Analysis</w:t>
      </w:r>
      <w:bookmarkEnd w:id="8"/>
      <w:bookmarkEnd w:id="9"/>
    </w:p>
    <w:p w14:paraId="6D1FC164" w14:textId="77777777" w:rsidR="00EE6A48" w:rsidRPr="00EE6A48" w:rsidRDefault="00EE6A48" w:rsidP="00EE6A48">
      <w:pPr>
        <w:spacing w:line="312" w:lineRule="auto"/>
        <w:jc w:val="both"/>
        <w:rPr>
          <w:rFonts w:ascii="Times New Roman" w:hAnsi="Times New Roman" w:cs="Times New Roman"/>
        </w:rPr>
      </w:pPr>
      <w:r w:rsidRPr="00EE6A48">
        <w:rPr>
          <w:rFonts w:ascii="Times New Roman" w:hAnsi="Times New Roman" w:cs="Times New Roman"/>
        </w:rPr>
        <w:br w:type="page"/>
      </w:r>
    </w:p>
    <w:p w14:paraId="076720C6" w14:textId="77777777" w:rsidR="00EE6A48" w:rsidRPr="00EE6A48" w:rsidRDefault="00EE6A48" w:rsidP="00EE6A48">
      <w:pPr>
        <w:spacing w:line="312" w:lineRule="auto"/>
        <w:rPr>
          <w:rFonts w:ascii="Times New Roman" w:hAnsi="Times New Roman" w:cs="Times New Roman"/>
        </w:rPr>
      </w:pPr>
    </w:p>
    <w:p w14:paraId="1A60FF68" w14:textId="77777777" w:rsidR="00EE6A48" w:rsidRPr="00EE6A48" w:rsidRDefault="00EE6A48" w:rsidP="00EE6A48">
      <w:pPr>
        <w:spacing w:line="312" w:lineRule="auto"/>
        <w:rPr>
          <w:rFonts w:ascii="Times New Roman" w:hAnsi="Times New Roman" w:cs="Times New Roman"/>
        </w:rPr>
      </w:pPr>
    </w:p>
    <w:p w14:paraId="16330A75" w14:textId="77777777" w:rsidR="00EE6A48" w:rsidRPr="00EE6A48" w:rsidRDefault="00EE6A48">
      <w:pPr>
        <w:pStyle w:val="Heading1"/>
        <w:numPr>
          <w:ilvl w:val="0"/>
          <w:numId w:val="5"/>
        </w:numPr>
        <w:tabs>
          <w:tab w:val="num" w:pos="720"/>
        </w:tabs>
        <w:spacing w:line="312" w:lineRule="auto"/>
        <w:ind w:left="0" w:firstLine="0"/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bookmarkStart w:id="10" w:name="_Toc128336920"/>
      <w:r w:rsidRPr="00EE6A48">
        <w:rPr>
          <w:rFonts w:ascii="Times New Roman" w:hAnsi="Times New Roman" w:cs="Times New Roman"/>
          <w:b/>
          <w:bCs/>
          <w:sz w:val="96"/>
          <w:szCs w:val="96"/>
        </w:rPr>
        <w:t>System Design</w:t>
      </w:r>
      <w:bookmarkEnd w:id="10"/>
    </w:p>
    <w:p w14:paraId="30DEB7AC" w14:textId="0FE39854" w:rsidR="00EE6A48" w:rsidRPr="00EE6A48" w:rsidRDefault="00EE6A48" w:rsidP="00EE6A48">
      <w:pPr>
        <w:spacing w:line="312" w:lineRule="auto"/>
        <w:jc w:val="center"/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40"/>
          <w:szCs w:val="40"/>
        </w:rPr>
      </w:pPr>
      <w:r w:rsidRPr="00EE6A48">
        <w:rPr>
          <w:rFonts w:ascii="Times New Roman" w:hAnsi="Times New Roman" w:cs="Times New Roman"/>
          <w:b/>
          <w:bCs/>
          <w:sz w:val="40"/>
          <w:szCs w:val="40"/>
        </w:rPr>
        <w:br w:type="page"/>
      </w:r>
    </w:p>
    <w:p w14:paraId="3C17A590" w14:textId="464994F0" w:rsidR="00EE6A48" w:rsidRPr="00EE6A48" w:rsidRDefault="00EE6A48" w:rsidP="00EE6A48">
      <w:pPr>
        <w:pStyle w:val="Heading1"/>
        <w:jc w:val="center"/>
        <w:rPr>
          <w:rFonts w:ascii="Times New Roman" w:hAnsi="Times New Roman" w:cs="Times New Roman"/>
          <w:sz w:val="96"/>
          <w:szCs w:val="96"/>
        </w:rPr>
      </w:pPr>
      <w:bookmarkStart w:id="11" w:name="_Toc128336923"/>
      <w:r w:rsidRPr="00EE6A48">
        <w:rPr>
          <w:rFonts w:ascii="Times New Roman" w:hAnsi="Times New Roman" w:cs="Times New Roman"/>
          <w:sz w:val="96"/>
          <w:szCs w:val="96"/>
        </w:rPr>
        <w:lastRenderedPageBreak/>
        <w:t>5. Implementation and Testing</w:t>
      </w:r>
      <w:bookmarkEnd w:id="11"/>
      <w:r w:rsidRPr="00EE6A48">
        <w:rPr>
          <w:rFonts w:ascii="Times New Roman" w:hAnsi="Times New Roman" w:cs="Times New Roman"/>
          <w:sz w:val="96"/>
          <w:szCs w:val="96"/>
        </w:rPr>
        <w:t xml:space="preserve"> </w:t>
      </w:r>
      <w:r w:rsidRPr="00EE6A48">
        <w:rPr>
          <w:rFonts w:ascii="Times New Roman" w:hAnsi="Times New Roman" w:cs="Times New Roman"/>
        </w:rPr>
        <w:br w:type="page"/>
      </w:r>
    </w:p>
    <w:p w14:paraId="4F89C104" w14:textId="37D3905F" w:rsidR="00EE6A48" w:rsidRDefault="00EE6A48" w:rsidP="00EE6A48">
      <w:pPr>
        <w:pStyle w:val="Heading2"/>
        <w:jc w:val="center"/>
        <w:rPr>
          <w:rFonts w:ascii="Times New Roman" w:hAnsi="Times New Roman" w:cs="Times New Roman"/>
        </w:rPr>
      </w:pPr>
    </w:p>
    <w:p w14:paraId="4A564CBA" w14:textId="77777777" w:rsidR="00EE6A48" w:rsidRPr="00EE6A48" w:rsidRDefault="00EE6A48" w:rsidP="00EE6A48"/>
    <w:p w14:paraId="72BE86B3" w14:textId="77777777" w:rsidR="00EE6A48" w:rsidRPr="00EE6A48" w:rsidRDefault="00EE6A48" w:rsidP="00EE6A48">
      <w:pPr>
        <w:pStyle w:val="Heading2"/>
        <w:jc w:val="center"/>
        <w:rPr>
          <w:rFonts w:ascii="Times New Roman" w:hAnsi="Times New Roman" w:cs="Times New Roman"/>
          <w:sz w:val="96"/>
          <w:szCs w:val="96"/>
        </w:rPr>
      </w:pPr>
      <w:bookmarkStart w:id="12" w:name="_Toc128336933"/>
      <w:r w:rsidRPr="00EE6A48">
        <w:rPr>
          <w:rFonts w:ascii="Times New Roman" w:hAnsi="Times New Roman" w:cs="Times New Roman"/>
          <w:sz w:val="96"/>
          <w:szCs w:val="96"/>
        </w:rPr>
        <w:t>6. Results and Discussions</w:t>
      </w:r>
      <w:bookmarkEnd w:id="12"/>
    </w:p>
    <w:p w14:paraId="12426F7A" w14:textId="77777777" w:rsidR="00EE6A48" w:rsidRPr="00EE6A48" w:rsidRDefault="00EE6A48" w:rsidP="00EE6A48">
      <w:pPr>
        <w:rPr>
          <w:rFonts w:ascii="Times New Roman" w:eastAsiaTheme="majorEastAsia" w:hAnsi="Times New Roman" w:cs="Times New Roman"/>
          <w:color w:val="2F5496" w:themeColor="accent1" w:themeShade="BF"/>
          <w:sz w:val="26"/>
          <w:szCs w:val="26"/>
        </w:rPr>
      </w:pPr>
    </w:p>
    <w:p w14:paraId="19BB44E8" w14:textId="77777777" w:rsidR="00EE6A48" w:rsidRPr="00EE6A48" w:rsidRDefault="00EE6A48" w:rsidP="00EE6A48">
      <w:pPr>
        <w:pStyle w:val="Heading2"/>
        <w:rPr>
          <w:rFonts w:ascii="Times New Roman" w:hAnsi="Times New Roman" w:cs="Times New Roman"/>
        </w:rPr>
      </w:pPr>
    </w:p>
    <w:p w14:paraId="038D6384" w14:textId="4FD9003D" w:rsidR="00EE6A48" w:rsidRPr="00EE6A48" w:rsidRDefault="00EE6A48" w:rsidP="00EE6A48">
      <w:pPr>
        <w:rPr>
          <w:rFonts w:ascii="Times New Roman" w:eastAsiaTheme="majorEastAsia" w:hAnsi="Times New Roman" w:cs="Times New Roman"/>
          <w:color w:val="2F5496" w:themeColor="accent1" w:themeShade="BF"/>
          <w:sz w:val="26"/>
          <w:szCs w:val="26"/>
        </w:rPr>
      </w:pPr>
      <w:r w:rsidRPr="00EE6A48">
        <w:rPr>
          <w:rFonts w:ascii="Times New Roman" w:hAnsi="Times New Roman" w:cs="Times New Roman"/>
        </w:rPr>
        <w:br w:type="page"/>
      </w:r>
    </w:p>
    <w:p w14:paraId="622F67DD" w14:textId="77777777" w:rsidR="00EE6A48" w:rsidRPr="00EE6A48" w:rsidRDefault="00EE6A48" w:rsidP="00EE6A48">
      <w:pPr>
        <w:pStyle w:val="Heading1"/>
        <w:jc w:val="center"/>
        <w:rPr>
          <w:rFonts w:ascii="Times New Roman" w:hAnsi="Times New Roman" w:cs="Times New Roman"/>
          <w:sz w:val="96"/>
          <w:szCs w:val="96"/>
        </w:rPr>
      </w:pPr>
      <w:bookmarkStart w:id="13" w:name="_Toc128336936"/>
      <w:r w:rsidRPr="00EE6A48">
        <w:rPr>
          <w:rFonts w:ascii="Times New Roman" w:hAnsi="Times New Roman" w:cs="Times New Roman"/>
          <w:sz w:val="96"/>
          <w:szCs w:val="96"/>
        </w:rPr>
        <w:lastRenderedPageBreak/>
        <w:t>7. Conclusions</w:t>
      </w:r>
      <w:bookmarkEnd w:id="13"/>
    </w:p>
    <w:p w14:paraId="4FB069DE" w14:textId="77777777" w:rsidR="00EE6A48" w:rsidRPr="00EE6A48" w:rsidRDefault="00EE6A48" w:rsidP="00EE6A48">
      <w:pPr>
        <w:rPr>
          <w:rFonts w:ascii="Times New Roman" w:eastAsiaTheme="majorEastAsia" w:hAnsi="Times New Roman" w:cs="Times New Roman"/>
          <w:color w:val="2F5496" w:themeColor="accent1" w:themeShade="BF"/>
          <w:sz w:val="26"/>
          <w:szCs w:val="26"/>
        </w:rPr>
      </w:pPr>
      <w:r w:rsidRPr="00EE6A48">
        <w:rPr>
          <w:rFonts w:ascii="Times New Roman" w:hAnsi="Times New Roman" w:cs="Times New Roman"/>
        </w:rPr>
        <w:br w:type="page"/>
      </w:r>
    </w:p>
    <w:sectPr w:rsidR="00EE6A48" w:rsidRPr="00EE6A48" w:rsidSect="005A3607">
      <w:footerReference w:type="first" r:id="rId10"/>
      <w:pgSz w:w="11906" w:h="16838" w:code="9"/>
      <w:pgMar w:top="1440" w:right="1440" w:bottom="1440" w:left="1440" w:header="709" w:footer="709" w:gutter="0"/>
      <w:cols w:space="708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C60B7" w14:textId="77777777" w:rsidR="006647DA" w:rsidRDefault="006647DA">
      <w:pPr>
        <w:spacing w:after="0" w:line="240" w:lineRule="auto"/>
      </w:pPr>
      <w:r>
        <w:separator/>
      </w:r>
    </w:p>
  </w:endnote>
  <w:endnote w:type="continuationSeparator" w:id="0">
    <w:p w14:paraId="6867FC15" w14:textId="77777777" w:rsidR="006647DA" w:rsidRDefault="00664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16500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F95D03" w14:textId="17B066B6" w:rsidR="00EE6A48" w:rsidRDefault="00EE6A48">
        <w:pPr>
          <w:pStyle w:val="Footer"/>
          <w:jc w:val="right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9624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078AF9" w14:textId="77777777" w:rsidR="00EE6A48" w:rsidRDefault="00EE6A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6B2CC1" w14:textId="77777777" w:rsidR="00EE6A48" w:rsidRDefault="00EE6A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92491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4F6C93" w14:textId="77777777" w:rsidR="00EE6A48" w:rsidRDefault="00EE6A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0533B9" w14:textId="77777777" w:rsidR="00EE6A48" w:rsidRDefault="00EE6A4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0587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12819C" w14:textId="77777777" w:rsidR="00527899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031198" w14:textId="77777777" w:rsidR="0052789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F7AC5" w14:textId="77777777" w:rsidR="006647DA" w:rsidRDefault="006647DA">
      <w:pPr>
        <w:spacing w:after="0" w:line="240" w:lineRule="auto"/>
      </w:pPr>
      <w:r>
        <w:separator/>
      </w:r>
    </w:p>
  </w:footnote>
  <w:footnote w:type="continuationSeparator" w:id="0">
    <w:p w14:paraId="061A68B4" w14:textId="77777777" w:rsidR="006647DA" w:rsidRDefault="006647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96448"/>
    <w:multiLevelType w:val="hybridMultilevel"/>
    <w:tmpl w:val="DA62A2CA"/>
    <w:lvl w:ilvl="0" w:tplc="2874612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C760C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4F123B1C"/>
    <w:multiLevelType w:val="multilevel"/>
    <w:tmpl w:val="6270D4A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F416D55"/>
    <w:multiLevelType w:val="hybridMultilevel"/>
    <w:tmpl w:val="A6A0E5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570FBD"/>
    <w:multiLevelType w:val="hybridMultilevel"/>
    <w:tmpl w:val="B7BA09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0D1BD3"/>
    <w:multiLevelType w:val="hybridMultilevel"/>
    <w:tmpl w:val="6A0A73D0"/>
    <w:lvl w:ilvl="0" w:tplc="EA2E7436">
      <w:start w:val="4"/>
      <w:numFmt w:val="decimal"/>
      <w:lvlText w:val="%1."/>
      <w:lvlJc w:val="left"/>
      <w:pPr>
        <w:ind w:left="45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4729" w:hanging="360"/>
      </w:pPr>
    </w:lvl>
    <w:lvl w:ilvl="2" w:tplc="4009001B" w:tentative="1">
      <w:start w:val="1"/>
      <w:numFmt w:val="lowerRoman"/>
      <w:lvlText w:val="%3."/>
      <w:lvlJc w:val="right"/>
      <w:pPr>
        <w:ind w:left="5449" w:hanging="180"/>
      </w:pPr>
    </w:lvl>
    <w:lvl w:ilvl="3" w:tplc="4009000F" w:tentative="1">
      <w:start w:val="1"/>
      <w:numFmt w:val="decimal"/>
      <w:lvlText w:val="%4."/>
      <w:lvlJc w:val="left"/>
      <w:pPr>
        <w:ind w:left="6169" w:hanging="360"/>
      </w:pPr>
    </w:lvl>
    <w:lvl w:ilvl="4" w:tplc="40090019" w:tentative="1">
      <w:start w:val="1"/>
      <w:numFmt w:val="lowerLetter"/>
      <w:lvlText w:val="%5."/>
      <w:lvlJc w:val="left"/>
      <w:pPr>
        <w:ind w:left="6889" w:hanging="360"/>
      </w:pPr>
    </w:lvl>
    <w:lvl w:ilvl="5" w:tplc="4009001B" w:tentative="1">
      <w:start w:val="1"/>
      <w:numFmt w:val="lowerRoman"/>
      <w:lvlText w:val="%6."/>
      <w:lvlJc w:val="right"/>
      <w:pPr>
        <w:ind w:left="7609" w:hanging="180"/>
      </w:pPr>
    </w:lvl>
    <w:lvl w:ilvl="6" w:tplc="4009000F" w:tentative="1">
      <w:start w:val="1"/>
      <w:numFmt w:val="decimal"/>
      <w:lvlText w:val="%7."/>
      <w:lvlJc w:val="left"/>
      <w:pPr>
        <w:ind w:left="8329" w:hanging="360"/>
      </w:pPr>
    </w:lvl>
    <w:lvl w:ilvl="7" w:tplc="40090019" w:tentative="1">
      <w:start w:val="1"/>
      <w:numFmt w:val="lowerLetter"/>
      <w:lvlText w:val="%8."/>
      <w:lvlJc w:val="left"/>
      <w:pPr>
        <w:ind w:left="9049" w:hanging="360"/>
      </w:pPr>
    </w:lvl>
    <w:lvl w:ilvl="8" w:tplc="4009001B" w:tentative="1">
      <w:start w:val="1"/>
      <w:numFmt w:val="lowerRoman"/>
      <w:lvlText w:val="%9."/>
      <w:lvlJc w:val="right"/>
      <w:pPr>
        <w:ind w:left="9769" w:hanging="180"/>
      </w:pPr>
    </w:lvl>
  </w:abstractNum>
  <w:num w:numId="1" w16cid:durableId="981544487">
    <w:abstractNumId w:val="4"/>
  </w:num>
  <w:num w:numId="2" w16cid:durableId="934283412">
    <w:abstractNumId w:val="3"/>
  </w:num>
  <w:num w:numId="3" w16cid:durableId="1469127960">
    <w:abstractNumId w:val="1"/>
  </w:num>
  <w:num w:numId="4" w16cid:durableId="1483430602">
    <w:abstractNumId w:val="2"/>
  </w:num>
  <w:num w:numId="5" w16cid:durableId="706493717">
    <w:abstractNumId w:val="5"/>
  </w:num>
  <w:num w:numId="6" w16cid:durableId="421724503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TczNTc1sDCxNDdT0lEKTi0uzszPAykwrAUAVPkVfywAAAA="/>
  </w:docVars>
  <w:rsids>
    <w:rsidRoot w:val="005A3607"/>
    <w:rsid w:val="0045709F"/>
    <w:rsid w:val="005A3607"/>
    <w:rsid w:val="006647DA"/>
    <w:rsid w:val="00B6349D"/>
    <w:rsid w:val="00E54B16"/>
    <w:rsid w:val="00EE6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B7210"/>
  <w15:chartTrackingRefBased/>
  <w15:docId w15:val="{725A5CA0-86CB-4888-9C8B-95066AF6D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A48"/>
  </w:style>
  <w:style w:type="paragraph" w:styleId="Heading1">
    <w:name w:val="heading 1"/>
    <w:basedOn w:val="Normal"/>
    <w:next w:val="Normal"/>
    <w:link w:val="Heading1Char"/>
    <w:uiPriority w:val="9"/>
    <w:qFormat/>
    <w:rsid w:val="005A3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A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A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A4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3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A360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A3607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5A3607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A3607"/>
    <w:pPr>
      <w:spacing w:after="0"/>
      <w:ind w:left="44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360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3607"/>
    <w:pPr>
      <w:ind w:left="720"/>
      <w:contextualSpacing/>
    </w:pPr>
  </w:style>
  <w:style w:type="table" w:styleId="TableGrid">
    <w:name w:val="Table Grid"/>
    <w:basedOn w:val="TableNormal"/>
    <w:uiPriority w:val="39"/>
    <w:rsid w:val="005A3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A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607"/>
  </w:style>
  <w:style w:type="character" w:customStyle="1" w:styleId="Heading2Char">
    <w:name w:val="Heading 2 Char"/>
    <w:basedOn w:val="DefaultParagraphFont"/>
    <w:link w:val="Heading2"/>
    <w:uiPriority w:val="9"/>
    <w:rsid w:val="00EE6A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A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A4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EE6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A48"/>
  </w:style>
  <w:style w:type="paragraph" w:styleId="NoSpacing">
    <w:name w:val="No Spacing"/>
    <w:link w:val="NoSpacingChar"/>
    <w:uiPriority w:val="1"/>
    <w:qFormat/>
    <w:rsid w:val="00EE6A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E6A48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6A48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EE6A4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E6A4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E6A4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E6A4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E6A4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E6A48"/>
    <w:pPr>
      <w:spacing w:after="0"/>
      <w:ind w:left="1760"/>
    </w:pPr>
    <w:rPr>
      <w:rFonts w:cs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6A4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6A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6A48"/>
    <w:rPr>
      <w:vertAlign w:val="superscript"/>
    </w:rPr>
  </w:style>
  <w:style w:type="paragraph" w:customStyle="1" w:styleId="css-18uqayh">
    <w:name w:val="css-18uqayh"/>
    <w:basedOn w:val="Normal"/>
    <w:rsid w:val="00EE6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EE6A48"/>
    <w:rPr>
      <w:i/>
      <w:iCs/>
    </w:rPr>
  </w:style>
  <w:style w:type="paragraph" w:styleId="NormalWeb">
    <w:name w:val="Normal (Web)"/>
    <w:basedOn w:val="Normal"/>
    <w:uiPriority w:val="99"/>
    <w:unhideWhenUsed/>
    <w:rsid w:val="00EE6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E6A48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EE6A48"/>
  </w:style>
  <w:style w:type="character" w:styleId="FollowedHyperlink">
    <w:name w:val="FollowedHyperlink"/>
    <w:basedOn w:val="DefaultParagraphFont"/>
    <w:uiPriority w:val="99"/>
    <w:semiHidden/>
    <w:unhideWhenUsed/>
    <w:rsid w:val="00EE6A48"/>
    <w:rPr>
      <w:color w:val="954F72" w:themeColor="followedHyperlink"/>
      <w:u w:val="single"/>
    </w:rPr>
  </w:style>
  <w:style w:type="character" w:customStyle="1" w:styleId="a-size-extra-large">
    <w:name w:val="a-size-extra-large"/>
    <w:basedOn w:val="DefaultParagraphFont"/>
    <w:rsid w:val="00EE6A48"/>
  </w:style>
  <w:style w:type="character" w:customStyle="1" w:styleId="author">
    <w:name w:val="author"/>
    <w:basedOn w:val="DefaultParagraphFont"/>
    <w:rsid w:val="00EE6A48"/>
  </w:style>
  <w:style w:type="character" w:customStyle="1" w:styleId="css-x5hiaf">
    <w:name w:val="css-x5hiaf"/>
    <w:basedOn w:val="DefaultParagraphFont"/>
    <w:rsid w:val="00EE6A48"/>
  </w:style>
  <w:style w:type="character" w:customStyle="1" w:styleId="css-acv5hh">
    <w:name w:val="css-acv5hh"/>
    <w:basedOn w:val="DefaultParagraphFont"/>
    <w:rsid w:val="00EE6A48"/>
  </w:style>
  <w:style w:type="character" w:customStyle="1" w:styleId="css-278qcu">
    <w:name w:val="css-278qcu"/>
    <w:basedOn w:val="DefaultParagraphFont"/>
    <w:rsid w:val="00EE6A48"/>
  </w:style>
  <w:style w:type="character" w:customStyle="1" w:styleId="css-1f8sqii">
    <w:name w:val="css-1f8sqii"/>
    <w:basedOn w:val="DefaultParagraphFont"/>
    <w:rsid w:val="00EE6A48"/>
  </w:style>
  <w:style w:type="character" w:customStyle="1" w:styleId="css-ima1mg">
    <w:name w:val="css-ima1mg"/>
    <w:basedOn w:val="DefaultParagraphFont"/>
    <w:rsid w:val="00EE6A48"/>
  </w:style>
  <w:style w:type="character" w:customStyle="1" w:styleId="css-1wigqnc">
    <w:name w:val="css-1wigqnc"/>
    <w:basedOn w:val="DefaultParagraphFont"/>
    <w:rsid w:val="00EE6A48"/>
  </w:style>
  <w:style w:type="character" w:customStyle="1" w:styleId="css-17l5vfv">
    <w:name w:val="css-17l5vfv"/>
    <w:basedOn w:val="DefaultParagraphFont"/>
    <w:rsid w:val="00EE6A48"/>
  </w:style>
  <w:style w:type="character" w:customStyle="1" w:styleId="css-tczsq2">
    <w:name w:val="css-tczsq2"/>
    <w:basedOn w:val="DefaultParagraphFont"/>
    <w:rsid w:val="00EE6A48"/>
  </w:style>
  <w:style w:type="character" w:customStyle="1" w:styleId="css-1dxrq2c">
    <w:name w:val="css-1dxrq2c"/>
    <w:basedOn w:val="DefaultParagraphFont"/>
    <w:rsid w:val="00EE6A48"/>
  </w:style>
  <w:style w:type="character" w:customStyle="1" w:styleId="css-z4n4zn">
    <w:name w:val="css-z4n4zn"/>
    <w:basedOn w:val="DefaultParagraphFont"/>
    <w:rsid w:val="00EE6A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1585</Words>
  <Characters>9036</Characters>
  <Application>Microsoft Office Word</Application>
  <DocSecurity>0</DocSecurity>
  <Lines>75</Lines>
  <Paragraphs>21</Paragraphs>
  <ScaleCrop>false</ScaleCrop>
  <Company/>
  <LinksUpToDate>false</LinksUpToDate>
  <CharactersWithSpaces>10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 desai</dc:creator>
  <cp:keywords/>
  <dc:description/>
  <cp:lastModifiedBy>atharv desai</cp:lastModifiedBy>
  <cp:revision>6</cp:revision>
  <cp:lastPrinted>2023-02-26T15:21:00Z</cp:lastPrinted>
  <dcterms:created xsi:type="dcterms:W3CDTF">2022-09-26T06:34:00Z</dcterms:created>
  <dcterms:modified xsi:type="dcterms:W3CDTF">2023-02-26T15:22:00Z</dcterms:modified>
</cp:coreProperties>
</file>